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513"/>
        <w:gridCol w:w="24"/>
        <w:gridCol w:w="29"/>
        <w:gridCol w:w="1134"/>
        <w:gridCol w:w="54"/>
        <w:gridCol w:w="538"/>
        <w:gridCol w:w="542"/>
        <w:gridCol w:w="565"/>
        <w:gridCol w:w="569"/>
        <w:gridCol w:w="1276"/>
        <w:gridCol w:w="1557"/>
        <w:gridCol w:w="571"/>
        <w:gridCol w:w="564"/>
        <w:gridCol w:w="141"/>
        <w:gridCol w:w="424"/>
        <w:gridCol w:w="560"/>
      </w:tblGrid>
      <w:tr w:rsidR="00D75F3A" w14:paraId="59C62079" w14:textId="77777777" w:rsidTr="00F3062A">
        <w:tc>
          <w:tcPr>
            <w:tcW w:w="5000" w:type="pct"/>
            <w:gridSpan w:val="16"/>
            <w:shd w:val="clear" w:color="auto" w:fill="000000"/>
          </w:tcPr>
          <w:p w14:paraId="36619CB8" w14:textId="77777777" w:rsidR="00D75F3A" w:rsidRDefault="00BC7150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id-ID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lang w:val="id-ID"/>
              </w:rPr>
              <w:t>DAFTAR HADIR</w:t>
            </w:r>
          </w:p>
        </w:tc>
      </w:tr>
      <w:tr w:rsidR="00D75F3A" w14:paraId="3D92041B" w14:textId="77777777" w:rsidTr="00F3062A">
        <w:tc>
          <w:tcPr>
            <w:tcW w:w="968" w:type="pct"/>
            <w:gridSpan w:val="5"/>
          </w:tcPr>
          <w:p w14:paraId="20D8B5CC" w14:textId="77777777" w:rsidR="00D75F3A" w:rsidRDefault="00BC7150">
            <w:pPr>
              <w:spacing w:before="120" w:after="120"/>
              <w:rPr>
                <w:rFonts w:ascii="Times New Roman" w:hAnsi="Times New Roman" w:cs="Times New Roman"/>
                <w:b/>
                <w:sz w:val="20"/>
                <w:szCs w:val="20"/>
                <w:lang w:val="id-ID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lang w:val="id-ID"/>
              </w:rPr>
              <w:t>Nama Kegiatan</w:t>
            </w:r>
          </w:p>
        </w:tc>
        <w:tc>
          <w:tcPr>
            <w:tcW w:w="4032" w:type="pct"/>
            <w:gridSpan w:val="11"/>
          </w:tcPr>
          <w:p w14:paraId="34C325E8" w14:textId="736F9034" w:rsidR="00D75F3A" w:rsidRDefault="00BC7150">
            <w:pPr>
              <w:spacing w:before="120" w:after="120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id-ID"/>
              </w:rPr>
              <w:t xml:space="preserve">Layanan </w:t>
            </w:r>
            <w:r w:rsidR="005B787F">
              <w:rPr>
                <w:rFonts w:ascii="Times New Roman" w:hAnsi="Times New Roman" w:cs="Times New Roman"/>
                <w:sz w:val="20"/>
                <w:szCs w:val="20"/>
                <w:lang w:val="id-ID"/>
              </w:rPr>
              <w:t>Pengguna</w:t>
            </w:r>
            <w:r w:rsidR="00510EE6">
              <w:rPr>
                <w:rFonts w:ascii="Times New Roman" w:hAnsi="Times New Roman" w:cs="Times New Roman"/>
                <w:sz w:val="20"/>
                <w:szCs w:val="20"/>
                <w:lang w:val="id-ID"/>
              </w:rPr>
              <w:t xml:space="preserve"> Lembaga Pendidikan</w:t>
            </w:r>
          </w:p>
        </w:tc>
      </w:tr>
      <w:tr w:rsidR="00D75F3A" w14:paraId="2B92B167" w14:textId="77777777" w:rsidTr="00F3062A">
        <w:tc>
          <w:tcPr>
            <w:tcW w:w="968" w:type="pct"/>
            <w:gridSpan w:val="5"/>
          </w:tcPr>
          <w:p w14:paraId="25B45CF2" w14:textId="77777777" w:rsidR="00D75F3A" w:rsidRDefault="00BC7150">
            <w:pPr>
              <w:spacing w:before="120" w:after="120"/>
              <w:rPr>
                <w:rFonts w:ascii="Times New Roman" w:hAnsi="Times New Roman" w:cs="Times New Roman"/>
                <w:b/>
                <w:sz w:val="20"/>
                <w:szCs w:val="20"/>
                <w:lang w:val="id-ID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lang w:val="id-ID"/>
              </w:rPr>
              <w:t>Waktu / Tempat</w:t>
            </w:r>
          </w:p>
        </w:tc>
        <w:tc>
          <w:tcPr>
            <w:tcW w:w="4032" w:type="pct"/>
            <w:gridSpan w:val="11"/>
          </w:tcPr>
          <w:p w14:paraId="135E814A" w14:textId="77777777" w:rsidR="00D75F3A" w:rsidRDefault="00E935A2">
            <w:pPr>
              <w:spacing w:before="120" w:after="120"/>
              <w:jc w:val="both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id-ID"/>
              </w:rPr>
              <w:t xml:space="preserve">Rentang </w:t>
            </w:r>
            <w:r w:rsidR="005B787F">
              <w:rPr>
                <w:rFonts w:ascii="Times New Roman" w:hAnsi="Times New Roman" w:cs="Times New Roman"/>
                <w:sz w:val="20"/>
                <w:szCs w:val="20"/>
                <w:lang w:val="id-ID"/>
              </w:rPr>
              <w:t>Tanggal</w:t>
            </w:r>
            <w:r w:rsidR="00BC7150">
              <w:rPr>
                <w:rFonts w:ascii="Times New Roman" w:hAnsi="Times New Roman" w:cs="Times New Roman"/>
                <w:sz w:val="20"/>
                <w:szCs w:val="20"/>
                <w:lang w:val="id-ID"/>
              </w:rPr>
              <w:t xml:space="preserve"> (</w:t>
            </w:r>
            <w:r w:rsidR="005B787F">
              <w:rPr>
                <w:rFonts w:ascii="Times New Roman" w:hAnsi="Times New Roman" w:cs="Times New Roman"/>
                <w:sz w:val="20"/>
                <w:szCs w:val="20"/>
                <w:lang w:val="id-ID"/>
              </w:rPr>
              <w:t>Jam</w:t>
            </w:r>
            <w:r w:rsidR="00BC7150">
              <w:rPr>
                <w:rFonts w:ascii="Times New Roman" w:hAnsi="Times New Roman" w:cs="Times New Roman"/>
                <w:sz w:val="20"/>
                <w:szCs w:val="20"/>
                <w:lang w:val="id-ID"/>
              </w:rPr>
              <w:t xml:space="preserve">) / </w:t>
            </w:r>
            <w:r w:rsidR="005B787F">
              <w:rPr>
                <w:rFonts w:ascii="Times New Roman" w:hAnsi="Times New Roman" w:cs="Times New Roman"/>
                <w:sz w:val="20"/>
                <w:szCs w:val="20"/>
                <w:lang w:val="id-ID"/>
              </w:rPr>
              <w:t>Nama Tempat</w:t>
            </w:r>
            <w:r w:rsidR="00FC63CE">
              <w:rPr>
                <w:rFonts w:ascii="Times New Roman" w:hAnsi="Times New Roman" w:cs="Times New Roman"/>
                <w:sz w:val="20"/>
                <w:szCs w:val="20"/>
                <w:lang w:val="id-ID"/>
              </w:rPr>
              <w:t xml:space="preserve"> (Kode)</w:t>
            </w:r>
          </w:p>
        </w:tc>
      </w:tr>
      <w:tr w:rsidR="00D75F3A" w14:paraId="3D905B91" w14:textId="77777777" w:rsidTr="00F3062A">
        <w:tc>
          <w:tcPr>
            <w:tcW w:w="968" w:type="pct"/>
            <w:gridSpan w:val="5"/>
          </w:tcPr>
          <w:p w14:paraId="35AC74C4" w14:textId="77777777" w:rsidR="00D75F3A" w:rsidRDefault="00BC7150">
            <w:pPr>
              <w:spacing w:before="120" w:after="120"/>
              <w:rPr>
                <w:rFonts w:ascii="Times New Roman" w:hAnsi="Times New Roman" w:cs="Times New Roman"/>
                <w:b/>
                <w:sz w:val="20"/>
                <w:szCs w:val="20"/>
                <w:lang w:val="id-ID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lang w:val="id-ID"/>
              </w:rPr>
              <w:t>Materi / Peserta</w:t>
            </w:r>
          </w:p>
        </w:tc>
        <w:tc>
          <w:tcPr>
            <w:tcW w:w="4032" w:type="pct"/>
            <w:gridSpan w:val="11"/>
          </w:tcPr>
          <w:p w14:paraId="34084D75" w14:textId="4AD8ECDB" w:rsidR="00D75F3A" w:rsidRDefault="00AB0FDF">
            <w:pPr>
              <w:spacing w:before="120" w:after="120"/>
              <w:jc w:val="both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id-ID"/>
              </w:rPr>
              <w:t>4</w:t>
            </w:r>
            <w:r w:rsidR="005B787F">
              <w:rPr>
                <w:rFonts w:ascii="Times New Roman" w:hAnsi="Times New Roman" w:cs="Times New Roman"/>
                <w:sz w:val="20"/>
                <w:szCs w:val="20"/>
                <w:lang w:val="id-ID"/>
              </w:rPr>
              <w:t xml:space="preserve"> </w:t>
            </w:r>
            <w:r w:rsidR="00BC7150">
              <w:rPr>
                <w:rFonts w:ascii="Times New Roman" w:hAnsi="Times New Roman" w:cs="Times New Roman"/>
                <w:sz w:val="20"/>
                <w:szCs w:val="20"/>
                <w:lang w:val="id-ID"/>
              </w:rPr>
              <w:t xml:space="preserve">/ </w:t>
            </w:r>
            <w:r w:rsidR="005B787F">
              <w:rPr>
                <w:rFonts w:ascii="Times New Roman" w:hAnsi="Times New Roman" w:cs="Times New Roman"/>
                <w:sz w:val="20"/>
                <w:szCs w:val="20"/>
                <w:lang w:val="id-ID"/>
              </w:rPr>
              <w:t>Jumlah Peserta (Huruf)</w:t>
            </w:r>
          </w:p>
        </w:tc>
      </w:tr>
      <w:tr w:rsidR="00D75F3A" w14:paraId="69177AA3" w14:textId="77777777" w:rsidTr="00F3062A">
        <w:tc>
          <w:tcPr>
            <w:tcW w:w="5000" w:type="pct"/>
            <w:gridSpan w:val="16"/>
            <w:shd w:val="clear" w:color="auto" w:fill="BFBFBF"/>
          </w:tcPr>
          <w:p w14:paraId="6615B040" w14:textId="77777777" w:rsidR="00D75F3A" w:rsidRDefault="00BC7150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id-ID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lang w:val="id-ID"/>
              </w:rPr>
              <w:t>JADWAL KEGIATAN</w:t>
            </w:r>
          </w:p>
        </w:tc>
      </w:tr>
      <w:tr w:rsidR="00F3062A" w14:paraId="663573F1" w14:textId="77777777" w:rsidTr="00464834">
        <w:tc>
          <w:tcPr>
            <w:tcW w:w="283" w:type="pct"/>
            <w:vAlign w:val="center"/>
          </w:tcPr>
          <w:p w14:paraId="44C8B4ED" w14:textId="77777777" w:rsidR="00F3062A" w:rsidRPr="00F3062A" w:rsidRDefault="00F3062A" w:rsidP="00F3062A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id-ID"/>
              </w:rPr>
            </w:pPr>
            <w:r w:rsidRPr="00F3062A">
              <w:rPr>
                <w:rFonts w:ascii="Times New Roman" w:hAnsi="Times New Roman" w:cs="Times New Roman"/>
                <w:b/>
                <w:sz w:val="20"/>
                <w:szCs w:val="20"/>
                <w:lang w:val="id-ID"/>
              </w:rPr>
              <w:t>No.</w:t>
            </w:r>
          </w:p>
        </w:tc>
        <w:tc>
          <w:tcPr>
            <w:tcW w:w="655" w:type="pct"/>
            <w:gridSpan w:val="3"/>
            <w:vAlign w:val="center"/>
          </w:tcPr>
          <w:p w14:paraId="62D1CFA6" w14:textId="77777777" w:rsidR="00F3062A" w:rsidRPr="00F3062A" w:rsidRDefault="00F3062A" w:rsidP="00F3062A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id-ID"/>
              </w:rPr>
            </w:pPr>
            <w:r w:rsidRPr="00F3062A">
              <w:rPr>
                <w:rFonts w:ascii="Times New Roman" w:hAnsi="Times New Roman" w:cs="Times New Roman"/>
                <w:b/>
                <w:sz w:val="20"/>
                <w:szCs w:val="20"/>
                <w:lang w:val="id-ID"/>
              </w:rPr>
              <w:t>Kode Tempat</w:t>
            </w:r>
          </w:p>
        </w:tc>
        <w:tc>
          <w:tcPr>
            <w:tcW w:w="626" w:type="pct"/>
            <w:gridSpan w:val="3"/>
            <w:vAlign w:val="center"/>
          </w:tcPr>
          <w:p w14:paraId="2617EE32" w14:textId="77777777" w:rsidR="00F3062A" w:rsidRPr="00F3062A" w:rsidRDefault="00F3062A" w:rsidP="00F3062A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id-ID"/>
              </w:rPr>
            </w:pPr>
            <w:r w:rsidRPr="00F3062A">
              <w:rPr>
                <w:rFonts w:ascii="Times New Roman" w:hAnsi="Times New Roman" w:cs="Times New Roman"/>
                <w:b/>
                <w:sz w:val="20"/>
                <w:szCs w:val="20"/>
                <w:lang w:val="id-ID"/>
              </w:rPr>
              <w:t>Tanggal</w:t>
            </w:r>
          </w:p>
        </w:tc>
        <w:tc>
          <w:tcPr>
            <w:tcW w:w="626" w:type="pct"/>
            <w:gridSpan w:val="2"/>
            <w:vAlign w:val="center"/>
          </w:tcPr>
          <w:p w14:paraId="7F19B44D" w14:textId="77777777" w:rsidR="00F3062A" w:rsidRPr="00F3062A" w:rsidRDefault="00F3062A" w:rsidP="00F3062A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id-ID"/>
              </w:rPr>
            </w:pPr>
            <w:r w:rsidRPr="00F3062A">
              <w:rPr>
                <w:rFonts w:ascii="Times New Roman" w:hAnsi="Times New Roman" w:cs="Times New Roman"/>
                <w:b/>
                <w:sz w:val="20"/>
                <w:szCs w:val="20"/>
                <w:lang w:val="id-ID"/>
              </w:rPr>
              <w:t>Waktu</w:t>
            </w:r>
          </w:p>
        </w:tc>
        <w:tc>
          <w:tcPr>
            <w:tcW w:w="704" w:type="pct"/>
            <w:vAlign w:val="center"/>
          </w:tcPr>
          <w:p w14:paraId="1826DA66" w14:textId="77777777" w:rsidR="00F3062A" w:rsidRPr="00F3062A" w:rsidRDefault="00F3062A" w:rsidP="00F3062A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id-ID"/>
              </w:rPr>
            </w:pPr>
            <w:r w:rsidRPr="00F3062A">
              <w:rPr>
                <w:rFonts w:ascii="Times New Roman" w:hAnsi="Times New Roman" w:cs="Times New Roman"/>
                <w:b/>
                <w:sz w:val="20"/>
                <w:szCs w:val="20"/>
                <w:lang w:val="id-ID"/>
              </w:rPr>
              <w:t>Kode Materi</w:t>
            </w:r>
          </w:p>
        </w:tc>
        <w:tc>
          <w:tcPr>
            <w:tcW w:w="2106" w:type="pct"/>
            <w:gridSpan w:val="6"/>
            <w:vAlign w:val="center"/>
          </w:tcPr>
          <w:p w14:paraId="2595283D" w14:textId="77777777" w:rsidR="00F3062A" w:rsidRPr="00F3062A" w:rsidRDefault="00F3062A" w:rsidP="00F3062A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id-ID"/>
              </w:rPr>
            </w:pPr>
            <w:r w:rsidRPr="00F3062A">
              <w:rPr>
                <w:rFonts w:ascii="Times New Roman" w:hAnsi="Times New Roman" w:cs="Times New Roman"/>
                <w:b/>
                <w:sz w:val="20"/>
                <w:szCs w:val="20"/>
                <w:lang w:val="id-ID"/>
              </w:rPr>
              <w:t>Materi</w:t>
            </w:r>
          </w:p>
        </w:tc>
      </w:tr>
      <w:tr w:rsidR="00F3062A" w14:paraId="737934B7" w14:textId="77777777" w:rsidTr="00464834">
        <w:tc>
          <w:tcPr>
            <w:tcW w:w="283" w:type="pct"/>
          </w:tcPr>
          <w:p w14:paraId="2BADBED7" w14:textId="77777777" w:rsidR="00F3062A" w:rsidRPr="00F3062A" w:rsidRDefault="00F3062A" w:rsidP="00F3062A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id-ID"/>
              </w:rPr>
              <w:t>1</w:t>
            </w:r>
          </w:p>
        </w:tc>
        <w:tc>
          <w:tcPr>
            <w:tcW w:w="655" w:type="pct"/>
            <w:gridSpan w:val="3"/>
          </w:tcPr>
          <w:p w14:paraId="437F1339" w14:textId="77777777" w:rsidR="00F3062A" w:rsidRDefault="00F3062A" w:rsidP="00F3062A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26" w:type="pct"/>
            <w:gridSpan w:val="3"/>
          </w:tcPr>
          <w:p w14:paraId="7D1158BB" w14:textId="77777777" w:rsidR="00F3062A" w:rsidRDefault="00F3062A" w:rsidP="00F3062A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26" w:type="pct"/>
            <w:gridSpan w:val="2"/>
          </w:tcPr>
          <w:p w14:paraId="1D85F4C6" w14:textId="620BCA84" w:rsidR="00F3062A" w:rsidRPr="002D3B89" w:rsidRDefault="00F3062A" w:rsidP="00F3062A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</w:p>
        </w:tc>
        <w:tc>
          <w:tcPr>
            <w:tcW w:w="704" w:type="pct"/>
          </w:tcPr>
          <w:p w14:paraId="370C06B4" w14:textId="77777777" w:rsidR="00F3062A" w:rsidRDefault="00F3062A" w:rsidP="00F3062A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06" w:type="pct"/>
            <w:gridSpan w:val="6"/>
          </w:tcPr>
          <w:p w14:paraId="6369F8C3" w14:textId="0446C0EB" w:rsidR="00F3062A" w:rsidRPr="00235BAF" w:rsidRDefault="00D476A9" w:rsidP="00235BAF">
            <w:pPr>
              <w:spacing w:before="120" w:after="120"/>
              <w:jc w:val="both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id-ID"/>
              </w:rPr>
              <w:t>Penyadaran</w:t>
            </w:r>
          </w:p>
        </w:tc>
      </w:tr>
      <w:tr w:rsidR="00F3062A" w14:paraId="3CD983C8" w14:textId="77777777" w:rsidTr="00464834">
        <w:tc>
          <w:tcPr>
            <w:tcW w:w="283" w:type="pct"/>
          </w:tcPr>
          <w:p w14:paraId="0BE8558E" w14:textId="77777777" w:rsidR="00F3062A" w:rsidRPr="00F3062A" w:rsidRDefault="00F3062A" w:rsidP="00F3062A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id-ID"/>
              </w:rPr>
              <w:t>2</w:t>
            </w:r>
          </w:p>
        </w:tc>
        <w:tc>
          <w:tcPr>
            <w:tcW w:w="655" w:type="pct"/>
            <w:gridSpan w:val="3"/>
          </w:tcPr>
          <w:p w14:paraId="6B26F2D6" w14:textId="77777777" w:rsidR="00F3062A" w:rsidRDefault="00F3062A" w:rsidP="00F3062A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26" w:type="pct"/>
            <w:gridSpan w:val="3"/>
          </w:tcPr>
          <w:p w14:paraId="503EFC2B" w14:textId="77777777" w:rsidR="00F3062A" w:rsidRDefault="00F3062A" w:rsidP="00F3062A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26" w:type="pct"/>
            <w:gridSpan w:val="2"/>
          </w:tcPr>
          <w:p w14:paraId="1B5CE45A" w14:textId="77777777" w:rsidR="00F3062A" w:rsidRDefault="00F3062A" w:rsidP="00F3062A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04" w:type="pct"/>
          </w:tcPr>
          <w:p w14:paraId="55B1054B" w14:textId="77777777" w:rsidR="00F3062A" w:rsidRDefault="00F3062A" w:rsidP="00F3062A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06" w:type="pct"/>
            <w:gridSpan w:val="6"/>
          </w:tcPr>
          <w:p w14:paraId="0324FBB8" w14:textId="3DCCC0F7" w:rsidR="00F3062A" w:rsidRPr="00235BAF" w:rsidRDefault="00235BAF" w:rsidP="00235BAF">
            <w:pPr>
              <w:spacing w:before="120" w:after="120"/>
              <w:jc w:val="both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id-ID"/>
              </w:rPr>
              <w:t>Purwa: Pelatihan</w:t>
            </w:r>
            <w:r w:rsidR="009A5275">
              <w:rPr>
                <w:rFonts w:ascii="Times New Roman" w:hAnsi="Times New Roman" w:cs="Times New Roman"/>
                <w:sz w:val="20"/>
                <w:szCs w:val="20"/>
                <w:lang w:val="id-ID"/>
              </w:rPr>
              <w:t xml:space="preserve"> 1</w:t>
            </w:r>
          </w:p>
        </w:tc>
      </w:tr>
      <w:tr w:rsidR="00F3062A" w14:paraId="1FA24709" w14:textId="77777777" w:rsidTr="00464834">
        <w:tc>
          <w:tcPr>
            <w:tcW w:w="283" w:type="pct"/>
          </w:tcPr>
          <w:p w14:paraId="7FA16380" w14:textId="77777777" w:rsidR="00F3062A" w:rsidRDefault="00F3062A" w:rsidP="00F3062A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id-ID"/>
              </w:rPr>
              <w:t>3</w:t>
            </w:r>
          </w:p>
        </w:tc>
        <w:tc>
          <w:tcPr>
            <w:tcW w:w="655" w:type="pct"/>
            <w:gridSpan w:val="3"/>
          </w:tcPr>
          <w:p w14:paraId="6D732028" w14:textId="77777777" w:rsidR="00F3062A" w:rsidRDefault="00F3062A" w:rsidP="00F3062A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26" w:type="pct"/>
            <w:gridSpan w:val="3"/>
          </w:tcPr>
          <w:p w14:paraId="74A585B4" w14:textId="77777777" w:rsidR="00F3062A" w:rsidRDefault="00F3062A" w:rsidP="00F3062A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26" w:type="pct"/>
            <w:gridSpan w:val="2"/>
          </w:tcPr>
          <w:p w14:paraId="0D074F3E" w14:textId="77777777" w:rsidR="00F3062A" w:rsidRDefault="00F3062A" w:rsidP="00F3062A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04" w:type="pct"/>
          </w:tcPr>
          <w:p w14:paraId="6C77B2F2" w14:textId="77777777" w:rsidR="00F3062A" w:rsidRDefault="00F3062A" w:rsidP="00F3062A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06" w:type="pct"/>
            <w:gridSpan w:val="6"/>
          </w:tcPr>
          <w:p w14:paraId="4718DB4F" w14:textId="50745406" w:rsidR="00F3062A" w:rsidRPr="00235BAF" w:rsidRDefault="00235BAF" w:rsidP="00235BAF">
            <w:pPr>
              <w:spacing w:before="120" w:after="120"/>
              <w:jc w:val="both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id-ID"/>
              </w:rPr>
              <w:t>Madya: Pelatihan</w:t>
            </w:r>
            <w:r w:rsidR="009A5275">
              <w:rPr>
                <w:rFonts w:ascii="Times New Roman" w:hAnsi="Times New Roman" w:cs="Times New Roman"/>
                <w:sz w:val="20"/>
                <w:szCs w:val="20"/>
                <w:lang w:val="id-ID"/>
              </w:rPr>
              <w:t xml:space="preserve"> 2</w:t>
            </w:r>
          </w:p>
        </w:tc>
      </w:tr>
      <w:tr w:rsidR="00F3062A" w14:paraId="350045C7" w14:textId="77777777" w:rsidTr="00464834">
        <w:tc>
          <w:tcPr>
            <w:tcW w:w="283" w:type="pct"/>
          </w:tcPr>
          <w:p w14:paraId="2F8BD5E0" w14:textId="77777777" w:rsidR="00F3062A" w:rsidRDefault="00F3062A" w:rsidP="00F3062A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id-ID"/>
              </w:rPr>
              <w:t>4</w:t>
            </w:r>
          </w:p>
        </w:tc>
        <w:tc>
          <w:tcPr>
            <w:tcW w:w="655" w:type="pct"/>
            <w:gridSpan w:val="3"/>
          </w:tcPr>
          <w:p w14:paraId="2298AF4B" w14:textId="77777777" w:rsidR="00F3062A" w:rsidRDefault="00F3062A" w:rsidP="00F3062A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26" w:type="pct"/>
            <w:gridSpan w:val="3"/>
          </w:tcPr>
          <w:p w14:paraId="56899D92" w14:textId="77777777" w:rsidR="00F3062A" w:rsidRDefault="00F3062A" w:rsidP="00F3062A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26" w:type="pct"/>
            <w:gridSpan w:val="2"/>
          </w:tcPr>
          <w:p w14:paraId="786ED542" w14:textId="77777777" w:rsidR="00F3062A" w:rsidRDefault="00F3062A" w:rsidP="00F3062A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04" w:type="pct"/>
          </w:tcPr>
          <w:p w14:paraId="4EF84268" w14:textId="77777777" w:rsidR="00F3062A" w:rsidRDefault="00F3062A" w:rsidP="00F3062A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06" w:type="pct"/>
            <w:gridSpan w:val="6"/>
          </w:tcPr>
          <w:p w14:paraId="25186C52" w14:textId="216C5B4E" w:rsidR="00F3062A" w:rsidRPr="00235BAF" w:rsidRDefault="00235BAF" w:rsidP="00235BAF">
            <w:pPr>
              <w:spacing w:before="120" w:after="120"/>
              <w:jc w:val="both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id-ID"/>
              </w:rPr>
              <w:t xml:space="preserve">Utama: </w:t>
            </w:r>
            <w:r w:rsidR="009A5275">
              <w:rPr>
                <w:rFonts w:ascii="Times New Roman" w:hAnsi="Times New Roman" w:cs="Times New Roman"/>
                <w:sz w:val="20"/>
                <w:szCs w:val="20"/>
                <w:lang w:val="id-ID"/>
              </w:rPr>
              <w:t xml:space="preserve">Pelatihan  3 / </w:t>
            </w:r>
            <w:r>
              <w:rPr>
                <w:rFonts w:ascii="Times New Roman" w:hAnsi="Times New Roman" w:cs="Times New Roman"/>
                <w:sz w:val="20"/>
                <w:szCs w:val="20"/>
                <w:lang w:val="id-ID"/>
              </w:rPr>
              <w:t>Bantuan Teknis</w:t>
            </w:r>
          </w:p>
        </w:tc>
      </w:tr>
      <w:tr w:rsidR="00F3062A" w14:paraId="1AF3CB02" w14:textId="77777777" w:rsidTr="00F3062A">
        <w:tc>
          <w:tcPr>
            <w:tcW w:w="5000" w:type="pct"/>
            <w:gridSpan w:val="16"/>
            <w:shd w:val="clear" w:color="auto" w:fill="BFBFBF"/>
          </w:tcPr>
          <w:p w14:paraId="6681C1C7" w14:textId="77777777" w:rsidR="00F3062A" w:rsidRDefault="00F3062A" w:rsidP="009F7E05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id-ID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lang w:val="id-ID"/>
              </w:rPr>
              <w:t>PRESENSI INSTRUKTUR</w:t>
            </w:r>
          </w:p>
        </w:tc>
      </w:tr>
      <w:tr w:rsidR="00F3062A" w14:paraId="6B047A51" w14:textId="77777777" w:rsidTr="00464834">
        <w:tc>
          <w:tcPr>
            <w:tcW w:w="312" w:type="pct"/>
            <w:gridSpan w:val="3"/>
            <w:vAlign w:val="center"/>
          </w:tcPr>
          <w:p w14:paraId="15BFCBCB" w14:textId="77777777" w:rsidR="00F3062A" w:rsidRPr="00F3062A" w:rsidRDefault="00F3062A" w:rsidP="00F3062A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id-ID"/>
              </w:rPr>
            </w:pPr>
            <w:r w:rsidRPr="00F3062A">
              <w:rPr>
                <w:rFonts w:ascii="Times New Roman" w:hAnsi="Times New Roman" w:cs="Times New Roman"/>
                <w:b/>
                <w:sz w:val="20"/>
                <w:szCs w:val="20"/>
                <w:lang w:val="id-ID"/>
              </w:rPr>
              <w:t>No.</w:t>
            </w:r>
          </w:p>
        </w:tc>
        <w:tc>
          <w:tcPr>
            <w:tcW w:w="626" w:type="pct"/>
            <w:vAlign w:val="center"/>
          </w:tcPr>
          <w:p w14:paraId="79F9E9D5" w14:textId="77777777" w:rsidR="00F3062A" w:rsidRPr="00F3062A" w:rsidRDefault="00F3062A" w:rsidP="00F3062A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id-ID"/>
              </w:rPr>
            </w:pPr>
            <w:r w:rsidRPr="00F3062A">
              <w:rPr>
                <w:rFonts w:ascii="Times New Roman" w:hAnsi="Times New Roman" w:cs="Times New Roman"/>
                <w:b/>
                <w:sz w:val="20"/>
                <w:szCs w:val="20"/>
                <w:lang w:val="id-ID"/>
              </w:rPr>
              <w:t>Kode Materi</w:t>
            </w:r>
          </w:p>
        </w:tc>
        <w:tc>
          <w:tcPr>
            <w:tcW w:w="938" w:type="pct"/>
            <w:gridSpan w:val="4"/>
            <w:vAlign w:val="center"/>
          </w:tcPr>
          <w:p w14:paraId="038C8E56" w14:textId="77777777" w:rsidR="00F3062A" w:rsidRPr="00F3062A" w:rsidRDefault="00F3062A" w:rsidP="00F3062A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id-ID"/>
              </w:rPr>
            </w:pPr>
            <w:r w:rsidRPr="00F3062A">
              <w:rPr>
                <w:rFonts w:ascii="Times New Roman" w:hAnsi="Times New Roman" w:cs="Times New Roman"/>
                <w:b/>
                <w:sz w:val="20"/>
                <w:szCs w:val="20"/>
                <w:lang w:val="id-ID"/>
              </w:rPr>
              <w:t>Nomor Induk</w:t>
            </w:r>
          </w:p>
        </w:tc>
        <w:tc>
          <w:tcPr>
            <w:tcW w:w="2581" w:type="pct"/>
            <w:gridSpan w:val="6"/>
            <w:vAlign w:val="center"/>
          </w:tcPr>
          <w:p w14:paraId="423D39C1" w14:textId="77777777" w:rsidR="00F3062A" w:rsidRPr="00F3062A" w:rsidRDefault="00F3062A" w:rsidP="00F3062A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id-ID"/>
              </w:rPr>
            </w:pPr>
            <w:r w:rsidRPr="00F3062A">
              <w:rPr>
                <w:rFonts w:ascii="Times New Roman" w:hAnsi="Times New Roman" w:cs="Times New Roman"/>
                <w:b/>
                <w:sz w:val="20"/>
                <w:szCs w:val="20"/>
                <w:lang w:val="id-ID"/>
              </w:rPr>
              <w:t>Nama Instruktur</w:t>
            </w:r>
          </w:p>
        </w:tc>
        <w:tc>
          <w:tcPr>
            <w:tcW w:w="543" w:type="pct"/>
            <w:gridSpan w:val="2"/>
            <w:vAlign w:val="center"/>
          </w:tcPr>
          <w:p w14:paraId="41DD8A03" w14:textId="77777777" w:rsidR="00F3062A" w:rsidRPr="00F3062A" w:rsidRDefault="00F3062A" w:rsidP="00F3062A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id-ID"/>
              </w:rPr>
            </w:pPr>
            <w:r w:rsidRPr="00F3062A">
              <w:rPr>
                <w:rFonts w:ascii="Times New Roman" w:hAnsi="Times New Roman" w:cs="Times New Roman"/>
                <w:b/>
                <w:sz w:val="20"/>
                <w:szCs w:val="20"/>
                <w:lang w:val="id-ID"/>
              </w:rPr>
              <w:t>Paraf</w:t>
            </w:r>
          </w:p>
        </w:tc>
      </w:tr>
      <w:tr w:rsidR="00F3062A" w14:paraId="249FE393" w14:textId="77777777" w:rsidTr="00464834">
        <w:tc>
          <w:tcPr>
            <w:tcW w:w="312" w:type="pct"/>
            <w:gridSpan w:val="3"/>
          </w:tcPr>
          <w:p w14:paraId="25D55E7A" w14:textId="77777777" w:rsidR="00F3062A" w:rsidRPr="00A33DE2" w:rsidRDefault="00A33DE2" w:rsidP="00F3062A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id-ID"/>
              </w:rPr>
              <w:t>1</w:t>
            </w:r>
          </w:p>
        </w:tc>
        <w:tc>
          <w:tcPr>
            <w:tcW w:w="626" w:type="pct"/>
          </w:tcPr>
          <w:p w14:paraId="05963B47" w14:textId="77777777" w:rsidR="00F3062A" w:rsidRDefault="00F3062A" w:rsidP="00F3062A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38" w:type="pct"/>
            <w:gridSpan w:val="4"/>
          </w:tcPr>
          <w:p w14:paraId="6F6CB4CF" w14:textId="77777777" w:rsidR="00F3062A" w:rsidRDefault="00F3062A" w:rsidP="00F3062A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581" w:type="pct"/>
            <w:gridSpan w:val="6"/>
          </w:tcPr>
          <w:p w14:paraId="386154DF" w14:textId="77777777" w:rsidR="00F3062A" w:rsidRDefault="00F3062A" w:rsidP="00F3062A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43" w:type="pct"/>
            <w:gridSpan w:val="2"/>
          </w:tcPr>
          <w:p w14:paraId="0901C99B" w14:textId="77777777" w:rsidR="00F3062A" w:rsidRDefault="00F3062A" w:rsidP="00F3062A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33DE2" w14:paraId="69ADAE84" w14:textId="77777777" w:rsidTr="00464834">
        <w:tc>
          <w:tcPr>
            <w:tcW w:w="312" w:type="pct"/>
            <w:gridSpan w:val="3"/>
          </w:tcPr>
          <w:p w14:paraId="24EA54F2" w14:textId="77777777" w:rsidR="00A33DE2" w:rsidRPr="00A33DE2" w:rsidRDefault="00A33DE2" w:rsidP="00F3062A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id-ID"/>
              </w:rPr>
              <w:t>2</w:t>
            </w:r>
          </w:p>
        </w:tc>
        <w:tc>
          <w:tcPr>
            <w:tcW w:w="626" w:type="pct"/>
          </w:tcPr>
          <w:p w14:paraId="4CC999E3" w14:textId="77777777" w:rsidR="00A33DE2" w:rsidRDefault="00A33DE2" w:rsidP="00F3062A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38" w:type="pct"/>
            <w:gridSpan w:val="4"/>
          </w:tcPr>
          <w:p w14:paraId="6D21685D" w14:textId="77777777" w:rsidR="00A33DE2" w:rsidRDefault="00A33DE2" w:rsidP="00F3062A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581" w:type="pct"/>
            <w:gridSpan w:val="6"/>
          </w:tcPr>
          <w:p w14:paraId="35AD9BE4" w14:textId="77777777" w:rsidR="00A33DE2" w:rsidRDefault="00A33DE2" w:rsidP="00F3062A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43" w:type="pct"/>
            <w:gridSpan w:val="2"/>
          </w:tcPr>
          <w:p w14:paraId="60424714" w14:textId="77777777" w:rsidR="00A33DE2" w:rsidRDefault="00A33DE2" w:rsidP="00F3062A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33DE2" w14:paraId="2D69546E" w14:textId="77777777" w:rsidTr="00464834">
        <w:tc>
          <w:tcPr>
            <w:tcW w:w="312" w:type="pct"/>
            <w:gridSpan w:val="3"/>
          </w:tcPr>
          <w:p w14:paraId="470CFF81" w14:textId="77777777" w:rsidR="00A33DE2" w:rsidRPr="00A33DE2" w:rsidRDefault="00A33DE2" w:rsidP="00F3062A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id-ID"/>
              </w:rPr>
              <w:t>3</w:t>
            </w:r>
          </w:p>
        </w:tc>
        <w:tc>
          <w:tcPr>
            <w:tcW w:w="626" w:type="pct"/>
          </w:tcPr>
          <w:p w14:paraId="58B2D3E0" w14:textId="77777777" w:rsidR="00A33DE2" w:rsidRDefault="00A33DE2" w:rsidP="00F3062A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38" w:type="pct"/>
            <w:gridSpan w:val="4"/>
          </w:tcPr>
          <w:p w14:paraId="5F77144F" w14:textId="77777777" w:rsidR="00A33DE2" w:rsidRDefault="00A33DE2" w:rsidP="00F3062A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581" w:type="pct"/>
            <w:gridSpan w:val="6"/>
          </w:tcPr>
          <w:p w14:paraId="76531607" w14:textId="77777777" w:rsidR="00A33DE2" w:rsidRDefault="00A33DE2" w:rsidP="00F3062A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43" w:type="pct"/>
            <w:gridSpan w:val="2"/>
          </w:tcPr>
          <w:p w14:paraId="6C8109FE" w14:textId="77777777" w:rsidR="00A33DE2" w:rsidRDefault="00A33DE2" w:rsidP="00F3062A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33DE2" w14:paraId="5E3B01A5" w14:textId="77777777" w:rsidTr="00464834">
        <w:tc>
          <w:tcPr>
            <w:tcW w:w="312" w:type="pct"/>
            <w:gridSpan w:val="3"/>
          </w:tcPr>
          <w:p w14:paraId="3CD8BCE1" w14:textId="77777777" w:rsidR="00A33DE2" w:rsidRPr="00A33DE2" w:rsidRDefault="00A33DE2" w:rsidP="00F3062A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id-ID"/>
              </w:rPr>
              <w:t>4</w:t>
            </w:r>
          </w:p>
        </w:tc>
        <w:tc>
          <w:tcPr>
            <w:tcW w:w="626" w:type="pct"/>
          </w:tcPr>
          <w:p w14:paraId="61D2D110" w14:textId="77777777" w:rsidR="00A33DE2" w:rsidRDefault="00A33DE2" w:rsidP="00F3062A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38" w:type="pct"/>
            <w:gridSpan w:val="4"/>
          </w:tcPr>
          <w:p w14:paraId="6FAB3E08" w14:textId="77777777" w:rsidR="00A33DE2" w:rsidRDefault="00A33DE2" w:rsidP="00F3062A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581" w:type="pct"/>
            <w:gridSpan w:val="6"/>
          </w:tcPr>
          <w:p w14:paraId="1777B657" w14:textId="77777777" w:rsidR="00A33DE2" w:rsidRDefault="00A33DE2" w:rsidP="00F3062A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43" w:type="pct"/>
            <w:gridSpan w:val="2"/>
          </w:tcPr>
          <w:p w14:paraId="669ADDC7" w14:textId="77777777" w:rsidR="00A33DE2" w:rsidRDefault="00A33DE2" w:rsidP="00F3062A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F3062A" w14:paraId="5766324F" w14:textId="77777777" w:rsidTr="009F7E05">
        <w:tc>
          <w:tcPr>
            <w:tcW w:w="5000" w:type="pct"/>
            <w:gridSpan w:val="16"/>
            <w:shd w:val="clear" w:color="auto" w:fill="BFBFBF"/>
          </w:tcPr>
          <w:p w14:paraId="18BAF56E" w14:textId="77777777" w:rsidR="00F3062A" w:rsidRDefault="00F3062A" w:rsidP="009F7E05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id-ID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lang w:val="id-ID"/>
              </w:rPr>
              <w:t>PRESENSI PESERTA</w:t>
            </w:r>
          </w:p>
        </w:tc>
      </w:tr>
      <w:tr w:rsidR="00F3062A" w14:paraId="6CD1032D" w14:textId="77777777" w:rsidTr="00464834">
        <w:tc>
          <w:tcPr>
            <w:tcW w:w="296" w:type="pct"/>
            <w:gridSpan w:val="2"/>
          </w:tcPr>
          <w:p w14:paraId="06A4E721" w14:textId="77777777" w:rsidR="00F3062A" w:rsidRDefault="00F3062A" w:rsidP="009F7E05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id-ID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lang w:val="id-ID"/>
              </w:rPr>
              <w:t>No.</w:t>
            </w:r>
          </w:p>
        </w:tc>
        <w:tc>
          <w:tcPr>
            <w:tcW w:w="1579" w:type="pct"/>
            <w:gridSpan w:val="6"/>
          </w:tcPr>
          <w:p w14:paraId="7F439C13" w14:textId="77777777" w:rsidR="00F3062A" w:rsidRDefault="00F3062A" w:rsidP="009F7E05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id-ID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lang w:val="id-ID"/>
              </w:rPr>
              <w:t>Nomor Induk</w:t>
            </w:r>
          </w:p>
        </w:tc>
        <w:tc>
          <w:tcPr>
            <w:tcW w:w="1877" w:type="pct"/>
            <w:gridSpan w:val="3"/>
          </w:tcPr>
          <w:p w14:paraId="5FC782DB" w14:textId="77777777" w:rsidR="00F3062A" w:rsidRDefault="00F3062A" w:rsidP="009F7E05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id-ID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lang w:val="id-ID"/>
              </w:rPr>
              <w:t>Nama Peserta</w:t>
            </w:r>
          </w:p>
        </w:tc>
        <w:tc>
          <w:tcPr>
            <w:tcW w:w="315" w:type="pct"/>
          </w:tcPr>
          <w:p w14:paraId="03F3F270" w14:textId="77777777" w:rsidR="00F3062A" w:rsidRDefault="00F3062A" w:rsidP="009F7E05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id-ID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lang w:val="id-ID"/>
              </w:rPr>
              <w:t>1</w:t>
            </w:r>
          </w:p>
        </w:tc>
        <w:tc>
          <w:tcPr>
            <w:tcW w:w="311" w:type="pct"/>
          </w:tcPr>
          <w:p w14:paraId="40A87539" w14:textId="77777777" w:rsidR="00F3062A" w:rsidRDefault="00F3062A" w:rsidP="009F7E05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id-ID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lang w:val="id-ID"/>
              </w:rPr>
              <w:t>2</w:t>
            </w:r>
          </w:p>
        </w:tc>
        <w:tc>
          <w:tcPr>
            <w:tcW w:w="312" w:type="pct"/>
            <w:gridSpan w:val="2"/>
          </w:tcPr>
          <w:p w14:paraId="19A5F0F0" w14:textId="77777777" w:rsidR="00F3062A" w:rsidRDefault="00F3062A" w:rsidP="009F7E05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id-ID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lang w:val="id-ID"/>
              </w:rPr>
              <w:t>3</w:t>
            </w:r>
          </w:p>
        </w:tc>
        <w:tc>
          <w:tcPr>
            <w:tcW w:w="309" w:type="pct"/>
          </w:tcPr>
          <w:p w14:paraId="0E18E9E1" w14:textId="77777777" w:rsidR="00F3062A" w:rsidRDefault="00F3062A" w:rsidP="009F7E05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id-ID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lang w:val="id-ID"/>
              </w:rPr>
              <w:t>4</w:t>
            </w:r>
          </w:p>
        </w:tc>
      </w:tr>
      <w:tr w:rsidR="00F3062A" w14:paraId="037B7E66" w14:textId="77777777" w:rsidTr="00464834">
        <w:tc>
          <w:tcPr>
            <w:tcW w:w="296" w:type="pct"/>
            <w:gridSpan w:val="2"/>
          </w:tcPr>
          <w:p w14:paraId="2973B628" w14:textId="77777777" w:rsidR="00F3062A" w:rsidRDefault="00F3062A" w:rsidP="009F7E05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id-ID"/>
              </w:rPr>
              <w:t>1</w:t>
            </w:r>
          </w:p>
        </w:tc>
        <w:tc>
          <w:tcPr>
            <w:tcW w:w="1579" w:type="pct"/>
            <w:gridSpan w:val="6"/>
          </w:tcPr>
          <w:p w14:paraId="571FEA15" w14:textId="77777777" w:rsidR="00F3062A" w:rsidRDefault="00F3062A" w:rsidP="009F7E05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77" w:type="pct"/>
            <w:gridSpan w:val="3"/>
          </w:tcPr>
          <w:p w14:paraId="7E640164" w14:textId="77777777" w:rsidR="00F3062A" w:rsidRDefault="00F3062A" w:rsidP="009F7E05">
            <w:pPr>
              <w:spacing w:before="120" w:after="12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15" w:type="pct"/>
          </w:tcPr>
          <w:p w14:paraId="5D964A65" w14:textId="77777777" w:rsidR="00F3062A" w:rsidRDefault="00F3062A" w:rsidP="009F7E05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11" w:type="pct"/>
          </w:tcPr>
          <w:p w14:paraId="69B0E246" w14:textId="77777777" w:rsidR="00F3062A" w:rsidRDefault="00F3062A" w:rsidP="009F7E05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12" w:type="pct"/>
            <w:gridSpan w:val="2"/>
          </w:tcPr>
          <w:p w14:paraId="41E5929D" w14:textId="77777777" w:rsidR="00F3062A" w:rsidRDefault="00F3062A" w:rsidP="009F7E05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09" w:type="pct"/>
          </w:tcPr>
          <w:p w14:paraId="1F365C31" w14:textId="77777777" w:rsidR="00F3062A" w:rsidRDefault="00F3062A" w:rsidP="009F7E05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F3062A" w14:paraId="667CF6DE" w14:textId="77777777" w:rsidTr="00464834">
        <w:tc>
          <w:tcPr>
            <w:tcW w:w="296" w:type="pct"/>
            <w:gridSpan w:val="2"/>
          </w:tcPr>
          <w:p w14:paraId="33ACC42E" w14:textId="77777777" w:rsidR="00F3062A" w:rsidRDefault="00F3062A" w:rsidP="009F7E05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id-ID"/>
              </w:rPr>
              <w:t>2</w:t>
            </w:r>
          </w:p>
        </w:tc>
        <w:tc>
          <w:tcPr>
            <w:tcW w:w="1579" w:type="pct"/>
            <w:gridSpan w:val="6"/>
          </w:tcPr>
          <w:p w14:paraId="05EEEA3D" w14:textId="77777777" w:rsidR="00F3062A" w:rsidRDefault="00F3062A" w:rsidP="009F7E05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4"/>
                <w:lang w:val="en-US"/>
              </w:rPr>
            </w:pPr>
          </w:p>
        </w:tc>
        <w:tc>
          <w:tcPr>
            <w:tcW w:w="1877" w:type="pct"/>
            <w:gridSpan w:val="3"/>
          </w:tcPr>
          <w:p w14:paraId="399CCB40" w14:textId="77777777" w:rsidR="00F3062A" w:rsidRDefault="00F3062A" w:rsidP="009F7E05">
            <w:pPr>
              <w:spacing w:before="120" w:after="120"/>
              <w:rPr>
                <w:rFonts w:ascii="Times New Roman" w:hAnsi="Times New Roman" w:cs="Times New Roman"/>
                <w:sz w:val="20"/>
                <w:szCs w:val="24"/>
              </w:rPr>
            </w:pPr>
          </w:p>
        </w:tc>
        <w:tc>
          <w:tcPr>
            <w:tcW w:w="315" w:type="pct"/>
          </w:tcPr>
          <w:p w14:paraId="4F2E2CB7" w14:textId="77777777" w:rsidR="00F3062A" w:rsidRDefault="00F3062A" w:rsidP="009F7E05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11" w:type="pct"/>
          </w:tcPr>
          <w:p w14:paraId="397659D9" w14:textId="77777777" w:rsidR="00F3062A" w:rsidRDefault="00F3062A" w:rsidP="009F7E05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12" w:type="pct"/>
            <w:gridSpan w:val="2"/>
          </w:tcPr>
          <w:p w14:paraId="0C61ACDB" w14:textId="77777777" w:rsidR="00F3062A" w:rsidRDefault="00F3062A" w:rsidP="009F7E05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09" w:type="pct"/>
          </w:tcPr>
          <w:p w14:paraId="1A310AED" w14:textId="77777777" w:rsidR="00F3062A" w:rsidRDefault="00F3062A" w:rsidP="009F7E05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F3062A" w14:paraId="4F6806B7" w14:textId="77777777" w:rsidTr="00464834">
        <w:tc>
          <w:tcPr>
            <w:tcW w:w="296" w:type="pct"/>
            <w:gridSpan w:val="2"/>
          </w:tcPr>
          <w:p w14:paraId="63179B82" w14:textId="77777777" w:rsidR="00F3062A" w:rsidRDefault="00F3062A" w:rsidP="009F7E05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id-ID"/>
              </w:rPr>
              <w:t>3</w:t>
            </w:r>
          </w:p>
        </w:tc>
        <w:tc>
          <w:tcPr>
            <w:tcW w:w="1579" w:type="pct"/>
            <w:gridSpan w:val="6"/>
          </w:tcPr>
          <w:p w14:paraId="1BB5A38B" w14:textId="77777777" w:rsidR="00F3062A" w:rsidRDefault="00F3062A" w:rsidP="009F7E05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4"/>
                <w:lang w:val="en-US"/>
              </w:rPr>
            </w:pPr>
          </w:p>
        </w:tc>
        <w:tc>
          <w:tcPr>
            <w:tcW w:w="1877" w:type="pct"/>
            <w:gridSpan w:val="3"/>
          </w:tcPr>
          <w:p w14:paraId="224FD2C1" w14:textId="77777777" w:rsidR="00F3062A" w:rsidRDefault="00F3062A" w:rsidP="009F7E05">
            <w:pPr>
              <w:spacing w:before="120" w:after="120"/>
              <w:rPr>
                <w:rFonts w:ascii="Times New Roman" w:hAnsi="Times New Roman" w:cs="Times New Roman"/>
                <w:sz w:val="20"/>
                <w:szCs w:val="24"/>
                <w:lang w:val="en-US"/>
              </w:rPr>
            </w:pPr>
          </w:p>
        </w:tc>
        <w:tc>
          <w:tcPr>
            <w:tcW w:w="315" w:type="pct"/>
          </w:tcPr>
          <w:p w14:paraId="6B5505FC" w14:textId="77777777" w:rsidR="00F3062A" w:rsidRDefault="00F3062A" w:rsidP="009F7E05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11" w:type="pct"/>
          </w:tcPr>
          <w:p w14:paraId="37D38683" w14:textId="77777777" w:rsidR="00F3062A" w:rsidRDefault="00F3062A" w:rsidP="009F7E05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12" w:type="pct"/>
            <w:gridSpan w:val="2"/>
          </w:tcPr>
          <w:p w14:paraId="48DC3412" w14:textId="77777777" w:rsidR="00F3062A" w:rsidRDefault="00F3062A" w:rsidP="009F7E05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09" w:type="pct"/>
          </w:tcPr>
          <w:p w14:paraId="42C66045" w14:textId="77777777" w:rsidR="00F3062A" w:rsidRDefault="00F3062A" w:rsidP="009F7E05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F3062A" w14:paraId="340F11D4" w14:textId="77777777" w:rsidTr="00464834">
        <w:tc>
          <w:tcPr>
            <w:tcW w:w="296" w:type="pct"/>
            <w:gridSpan w:val="2"/>
          </w:tcPr>
          <w:p w14:paraId="64D6778A" w14:textId="77777777" w:rsidR="00F3062A" w:rsidRDefault="00F3062A" w:rsidP="009F7E05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id-ID"/>
              </w:rPr>
              <w:t>4</w:t>
            </w:r>
          </w:p>
        </w:tc>
        <w:tc>
          <w:tcPr>
            <w:tcW w:w="1579" w:type="pct"/>
            <w:gridSpan w:val="6"/>
          </w:tcPr>
          <w:p w14:paraId="12B4D9E7" w14:textId="77777777" w:rsidR="00F3062A" w:rsidRDefault="00F3062A" w:rsidP="009F7E05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4"/>
                <w:lang w:val="en-US"/>
              </w:rPr>
            </w:pPr>
          </w:p>
        </w:tc>
        <w:tc>
          <w:tcPr>
            <w:tcW w:w="1877" w:type="pct"/>
            <w:gridSpan w:val="3"/>
          </w:tcPr>
          <w:p w14:paraId="3F18348E" w14:textId="77777777" w:rsidR="00F3062A" w:rsidRDefault="00F3062A" w:rsidP="009F7E05">
            <w:pPr>
              <w:spacing w:before="120" w:after="120"/>
              <w:rPr>
                <w:rFonts w:ascii="Times New Roman" w:hAnsi="Times New Roman" w:cs="Times New Roman"/>
                <w:sz w:val="20"/>
                <w:szCs w:val="24"/>
              </w:rPr>
            </w:pPr>
          </w:p>
        </w:tc>
        <w:tc>
          <w:tcPr>
            <w:tcW w:w="315" w:type="pct"/>
          </w:tcPr>
          <w:p w14:paraId="1EA509EC" w14:textId="77777777" w:rsidR="00F3062A" w:rsidRDefault="00F3062A" w:rsidP="009F7E05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11" w:type="pct"/>
          </w:tcPr>
          <w:p w14:paraId="3C7A7083" w14:textId="77777777" w:rsidR="00F3062A" w:rsidRDefault="00F3062A" w:rsidP="009F7E05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12" w:type="pct"/>
            <w:gridSpan w:val="2"/>
          </w:tcPr>
          <w:p w14:paraId="403B19E5" w14:textId="77777777" w:rsidR="00F3062A" w:rsidRDefault="00F3062A" w:rsidP="009F7E05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09" w:type="pct"/>
          </w:tcPr>
          <w:p w14:paraId="365D4AE5" w14:textId="77777777" w:rsidR="00F3062A" w:rsidRDefault="00F3062A" w:rsidP="009F7E05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F3062A" w14:paraId="75822983" w14:textId="77777777" w:rsidTr="00464834">
        <w:tc>
          <w:tcPr>
            <w:tcW w:w="296" w:type="pct"/>
            <w:gridSpan w:val="2"/>
          </w:tcPr>
          <w:p w14:paraId="412BB54D" w14:textId="77777777" w:rsidR="00F3062A" w:rsidRDefault="00F3062A" w:rsidP="009F7E05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id-ID"/>
              </w:rPr>
              <w:t>5</w:t>
            </w:r>
          </w:p>
        </w:tc>
        <w:tc>
          <w:tcPr>
            <w:tcW w:w="1579" w:type="pct"/>
            <w:gridSpan w:val="6"/>
          </w:tcPr>
          <w:p w14:paraId="44D72928" w14:textId="77777777" w:rsidR="00F3062A" w:rsidRDefault="00F3062A" w:rsidP="009F7E05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4"/>
                <w:lang w:val="en-US"/>
              </w:rPr>
            </w:pPr>
          </w:p>
        </w:tc>
        <w:tc>
          <w:tcPr>
            <w:tcW w:w="1877" w:type="pct"/>
            <w:gridSpan w:val="3"/>
          </w:tcPr>
          <w:p w14:paraId="0D52C9BD" w14:textId="77777777" w:rsidR="00F3062A" w:rsidRDefault="00F3062A" w:rsidP="009F7E05">
            <w:pPr>
              <w:spacing w:before="120" w:after="120"/>
              <w:rPr>
                <w:rFonts w:ascii="Times New Roman" w:hAnsi="Times New Roman" w:cs="Times New Roman"/>
                <w:sz w:val="20"/>
                <w:szCs w:val="24"/>
              </w:rPr>
            </w:pPr>
          </w:p>
        </w:tc>
        <w:tc>
          <w:tcPr>
            <w:tcW w:w="315" w:type="pct"/>
          </w:tcPr>
          <w:p w14:paraId="3C1201D8" w14:textId="77777777" w:rsidR="00F3062A" w:rsidRDefault="00F3062A" w:rsidP="009F7E05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11" w:type="pct"/>
          </w:tcPr>
          <w:p w14:paraId="19DD9F6D" w14:textId="77777777" w:rsidR="00F3062A" w:rsidRDefault="00F3062A" w:rsidP="009F7E05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12" w:type="pct"/>
            <w:gridSpan w:val="2"/>
          </w:tcPr>
          <w:p w14:paraId="6639D7E9" w14:textId="77777777" w:rsidR="00F3062A" w:rsidRDefault="00F3062A" w:rsidP="009F7E05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09" w:type="pct"/>
          </w:tcPr>
          <w:p w14:paraId="541CF224" w14:textId="77777777" w:rsidR="00F3062A" w:rsidRDefault="00F3062A" w:rsidP="009F7E05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F3062A" w14:paraId="0F308260" w14:textId="77777777" w:rsidTr="00464834">
        <w:tc>
          <w:tcPr>
            <w:tcW w:w="296" w:type="pct"/>
            <w:gridSpan w:val="2"/>
          </w:tcPr>
          <w:p w14:paraId="1D7F9003" w14:textId="77777777" w:rsidR="00F3062A" w:rsidRDefault="00F3062A" w:rsidP="009F7E05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id-ID"/>
              </w:rPr>
              <w:t>6</w:t>
            </w:r>
          </w:p>
        </w:tc>
        <w:tc>
          <w:tcPr>
            <w:tcW w:w="1579" w:type="pct"/>
            <w:gridSpan w:val="6"/>
          </w:tcPr>
          <w:p w14:paraId="41C47BA9" w14:textId="77777777" w:rsidR="00F3062A" w:rsidRDefault="00F3062A" w:rsidP="009F7E05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4"/>
                <w:lang w:val="en-US"/>
              </w:rPr>
            </w:pPr>
          </w:p>
        </w:tc>
        <w:tc>
          <w:tcPr>
            <w:tcW w:w="1877" w:type="pct"/>
            <w:gridSpan w:val="3"/>
          </w:tcPr>
          <w:p w14:paraId="29C8E18E" w14:textId="77777777" w:rsidR="00F3062A" w:rsidRDefault="00F3062A" w:rsidP="009F7E05">
            <w:pPr>
              <w:spacing w:before="120" w:after="120"/>
              <w:rPr>
                <w:rFonts w:ascii="Times New Roman" w:hAnsi="Times New Roman" w:cs="Times New Roman"/>
                <w:sz w:val="20"/>
                <w:szCs w:val="24"/>
              </w:rPr>
            </w:pPr>
          </w:p>
        </w:tc>
        <w:tc>
          <w:tcPr>
            <w:tcW w:w="315" w:type="pct"/>
          </w:tcPr>
          <w:p w14:paraId="1A81D24A" w14:textId="77777777" w:rsidR="00F3062A" w:rsidRDefault="00F3062A" w:rsidP="009F7E05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11" w:type="pct"/>
          </w:tcPr>
          <w:p w14:paraId="016D2239" w14:textId="77777777" w:rsidR="00F3062A" w:rsidRDefault="00F3062A" w:rsidP="009F7E05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12" w:type="pct"/>
            <w:gridSpan w:val="2"/>
          </w:tcPr>
          <w:p w14:paraId="52C6A72B" w14:textId="77777777" w:rsidR="00F3062A" w:rsidRDefault="00F3062A" w:rsidP="009F7E05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09" w:type="pct"/>
          </w:tcPr>
          <w:p w14:paraId="2A07FAE2" w14:textId="77777777" w:rsidR="00F3062A" w:rsidRDefault="00F3062A" w:rsidP="009F7E05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F3062A" w14:paraId="77173368" w14:textId="77777777" w:rsidTr="00464834">
        <w:tc>
          <w:tcPr>
            <w:tcW w:w="296" w:type="pct"/>
            <w:gridSpan w:val="2"/>
          </w:tcPr>
          <w:p w14:paraId="53066149" w14:textId="77777777" w:rsidR="00F3062A" w:rsidRDefault="00F3062A" w:rsidP="009F7E05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id-ID"/>
              </w:rPr>
              <w:t>7</w:t>
            </w:r>
          </w:p>
        </w:tc>
        <w:tc>
          <w:tcPr>
            <w:tcW w:w="1579" w:type="pct"/>
            <w:gridSpan w:val="6"/>
          </w:tcPr>
          <w:p w14:paraId="36CF0124" w14:textId="77777777" w:rsidR="00F3062A" w:rsidRDefault="00F3062A" w:rsidP="009F7E05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4"/>
                <w:lang w:val="id-ID"/>
              </w:rPr>
            </w:pPr>
          </w:p>
        </w:tc>
        <w:tc>
          <w:tcPr>
            <w:tcW w:w="1877" w:type="pct"/>
            <w:gridSpan w:val="3"/>
          </w:tcPr>
          <w:p w14:paraId="3E6B90D4" w14:textId="77777777" w:rsidR="00F3062A" w:rsidRDefault="00F3062A" w:rsidP="009F7E05">
            <w:pPr>
              <w:spacing w:before="120" w:after="120"/>
              <w:rPr>
                <w:rFonts w:ascii="Times New Roman" w:hAnsi="Times New Roman" w:cs="Times New Roman"/>
                <w:sz w:val="20"/>
                <w:szCs w:val="24"/>
                <w:lang w:val="id-ID"/>
              </w:rPr>
            </w:pPr>
          </w:p>
        </w:tc>
        <w:tc>
          <w:tcPr>
            <w:tcW w:w="315" w:type="pct"/>
          </w:tcPr>
          <w:p w14:paraId="3F9FEB2F" w14:textId="77777777" w:rsidR="00F3062A" w:rsidRDefault="00F3062A" w:rsidP="009F7E05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11" w:type="pct"/>
          </w:tcPr>
          <w:p w14:paraId="750E3F91" w14:textId="77777777" w:rsidR="00F3062A" w:rsidRDefault="00F3062A" w:rsidP="009F7E05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12" w:type="pct"/>
            <w:gridSpan w:val="2"/>
          </w:tcPr>
          <w:p w14:paraId="3EA9812E" w14:textId="77777777" w:rsidR="00F3062A" w:rsidRDefault="00F3062A" w:rsidP="009F7E05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09" w:type="pct"/>
          </w:tcPr>
          <w:p w14:paraId="07CDA3F2" w14:textId="77777777" w:rsidR="00F3062A" w:rsidRDefault="00F3062A" w:rsidP="009F7E05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F3062A" w14:paraId="7AEC35EC" w14:textId="77777777" w:rsidTr="00464834">
        <w:tc>
          <w:tcPr>
            <w:tcW w:w="296" w:type="pct"/>
            <w:gridSpan w:val="2"/>
          </w:tcPr>
          <w:p w14:paraId="501C1B56" w14:textId="77777777" w:rsidR="00F3062A" w:rsidRDefault="00F3062A" w:rsidP="009F7E05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id-ID"/>
              </w:rPr>
              <w:t>8</w:t>
            </w:r>
          </w:p>
        </w:tc>
        <w:tc>
          <w:tcPr>
            <w:tcW w:w="1579" w:type="pct"/>
            <w:gridSpan w:val="6"/>
          </w:tcPr>
          <w:p w14:paraId="61518423" w14:textId="77777777" w:rsidR="00F3062A" w:rsidRDefault="00F3062A" w:rsidP="009F7E05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4"/>
                <w:lang w:val="en-US"/>
              </w:rPr>
            </w:pPr>
          </w:p>
        </w:tc>
        <w:tc>
          <w:tcPr>
            <w:tcW w:w="1877" w:type="pct"/>
            <w:gridSpan w:val="3"/>
          </w:tcPr>
          <w:p w14:paraId="0F472103" w14:textId="77777777" w:rsidR="00F3062A" w:rsidRDefault="00F3062A" w:rsidP="009F7E05">
            <w:pPr>
              <w:spacing w:before="120" w:after="120"/>
              <w:rPr>
                <w:rFonts w:ascii="Times New Roman" w:hAnsi="Times New Roman" w:cs="Times New Roman"/>
                <w:sz w:val="20"/>
                <w:szCs w:val="24"/>
              </w:rPr>
            </w:pPr>
          </w:p>
        </w:tc>
        <w:tc>
          <w:tcPr>
            <w:tcW w:w="315" w:type="pct"/>
          </w:tcPr>
          <w:p w14:paraId="36CA31F4" w14:textId="77777777" w:rsidR="00F3062A" w:rsidRDefault="00F3062A" w:rsidP="009F7E05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11" w:type="pct"/>
          </w:tcPr>
          <w:p w14:paraId="05EB2A85" w14:textId="77777777" w:rsidR="00F3062A" w:rsidRDefault="00F3062A" w:rsidP="009F7E05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12" w:type="pct"/>
            <w:gridSpan w:val="2"/>
          </w:tcPr>
          <w:p w14:paraId="29CAF1BB" w14:textId="77777777" w:rsidR="00F3062A" w:rsidRDefault="00F3062A" w:rsidP="009F7E05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09" w:type="pct"/>
          </w:tcPr>
          <w:p w14:paraId="69A85C5C" w14:textId="77777777" w:rsidR="00F3062A" w:rsidRDefault="00F3062A" w:rsidP="009F7E05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F3062A" w14:paraId="661495B3" w14:textId="77777777" w:rsidTr="00464834">
        <w:tc>
          <w:tcPr>
            <w:tcW w:w="296" w:type="pct"/>
            <w:gridSpan w:val="2"/>
          </w:tcPr>
          <w:p w14:paraId="52DD8C47" w14:textId="77777777" w:rsidR="00F3062A" w:rsidRDefault="00F3062A" w:rsidP="009F7E05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id-ID"/>
              </w:rPr>
              <w:t>9</w:t>
            </w:r>
          </w:p>
        </w:tc>
        <w:tc>
          <w:tcPr>
            <w:tcW w:w="1579" w:type="pct"/>
            <w:gridSpan w:val="6"/>
          </w:tcPr>
          <w:p w14:paraId="185B6F37" w14:textId="77777777" w:rsidR="00F3062A" w:rsidRDefault="00F3062A" w:rsidP="009F7E05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4"/>
              </w:rPr>
            </w:pPr>
          </w:p>
        </w:tc>
        <w:tc>
          <w:tcPr>
            <w:tcW w:w="1877" w:type="pct"/>
            <w:gridSpan w:val="3"/>
          </w:tcPr>
          <w:p w14:paraId="06C64848" w14:textId="77777777" w:rsidR="00F3062A" w:rsidRDefault="00F3062A" w:rsidP="009F7E05">
            <w:pPr>
              <w:spacing w:before="120" w:after="120"/>
              <w:rPr>
                <w:rFonts w:ascii="Times New Roman" w:hAnsi="Times New Roman" w:cs="Times New Roman"/>
                <w:sz w:val="20"/>
                <w:szCs w:val="24"/>
              </w:rPr>
            </w:pPr>
          </w:p>
        </w:tc>
        <w:tc>
          <w:tcPr>
            <w:tcW w:w="315" w:type="pct"/>
          </w:tcPr>
          <w:p w14:paraId="7FCFA794" w14:textId="77777777" w:rsidR="00F3062A" w:rsidRDefault="00F3062A" w:rsidP="009F7E05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11" w:type="pct"/>
          </w:tcPr>
          <w:p w14:paraId="5C5CC629" w14:textId="77777777" w:rsidR="00F3062A" w:rsidRDefault="00F3062A" w:rsidP="009F7E05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12" w:type="pct"/>
            <w:gridSpan w:val="2"/>
          </w:tcPr>
          <w:p w14:paraId="6E2AF439" w14:textId="77777777" w:rsidR="00F3062A" w:rsidRDefault="00F3062A" w:rsidP="009F7E05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09" w:type="pct"/>
          </w:tcPr>
          <w:p w14:paraId="00E82D0A" w14:textId="77777777" w:rsidR="00F3062A" w:rsidRDefault="00F3062A" w:rsidP="009F7E05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464834" w14:paraId="4EC9FF9A" w14:textId="77777777" w:rsidTr="00464834">
        <w:tc>
          <w:tcPr>
            <w:tcW w:w="296" w:type="pct"/>
            <w:gridSpan w:val="2"/>
          </w:tcPr>
          <w:p w14:paraId="3EBFCF4B" w14:textId="77777777" w:rsidR="00464834" w:rsidRDefault="00464834" w:rsidP="009F7E05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id-ID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lang w:val="id-ID"/>
              </w:rPr>
              <w:lastRenderedPageBreak/>
              <w:t>No.</w:t>
            </w:r>
          </w:p>
        </w:tc>
        <w:tc>
          <w:tcPr>
            <w:tcW w:w="1579" w:type="pct"/>
            <w:gridSpan w:val="6"/>
          </w:tcPr>
          <w:p w14:paraId="5F803853" w14:textId="77777777" w:rsidR="00464834" w:rsidRDefault="00464834" w:rsidP="009F7E05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id-ID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lang w:val="id-ID"/>
              </w:rPr>
              <w:t>Nomor Induk</w:t>
            </w:r>
          </w:p>
        </w:tc>
        <w:tc>
          <w:tcPr>
            <w:tcW w:w="1877" w:type="pct"/>
            <w:gridSpan w:val="3"/>
          </w:tcPr>
          <w:p w14:paraId="54FDBE50" w14:textId="77777777" w:rsidR="00464834" w:rsidRDefault="00464834" w:rsidP="009F7E05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id-ID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lang w:val="id-ID"/>
              </w:rPr>
              <w:t>Nama Peserta</w:t>
            </w:r>
          </w:p>
        </w:tc>
        <w:tc>
          <w:tcPr>
            <w:tcW w:w="315" w:type="pct"/>
          </w:tcPr>
          <w:p w14:paraId="257AEE10" w14:textId="77777777" w:rsidR="00464834" w:rsidRDefault="00464834" w:rsidP="009F7E05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id-ID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lang w:val="id-ID"/>
              </w:rPr>
              <w:t>1</w:t>
            </w:r>
          </w:p>
        </w:tc>
        <w:tc>
          <w:tcPr>
            <w:tcW w:w="311" w:type="pct"/>
          </w:tcPr>
          <w:p w14:paraId="780B9DF9" w14:textId="77777777" w:rsidR="00464834" w:rsidRDefault="00464834" w:rsidP="009F7E05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id-ID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lang w:val="id-ID"/>
              </w:rPr>
              <w:t>2</w:t>
            </w:r>
          </w:p>
        </w:tc>
        <w:tc>
          <w:tcPr>
            <w:tcW w:w="312" w:type="pct"/>
            <w:gridSpan w:val="2"/>
          </w:tcPr>
          <w:p w14:paraId="70B84234" w14:textId="77777777" w:rsidR="00464834" w:rsidRDefault="00464834" w:rsidP="009F7E05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id-ID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lang w:val="id-ID"/>
              </w:rPr>
              <w:t>3</w:t>
            </w:r>
          </w:p>
        </w:tc>
        <w:tc>
          <w:tcPr>
            <w:tcW w:w="309" w:type="pct"/>
          </w:tcPr>
          <w:p w14:paraId="67D0C2B1" w14:textId="77777777" w:rsidR="00464834" w:rsidRDefault="00464834" w:rsidP="009F7E05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id-ID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lang w:val="id-ID"/>
              </w:rPr>
              <w:t>4</w:t>
            </w:r>
          </w:p>
        </w:tc>
      </w:tr>
      <w:tr w:rsidR="00F3062A" w14:paraId="164C782F" w14:textId="77777777" w:rsidTr="00464834">
        <w:tc>
          <w:tcPr>
            <w:tcW w:w="296" w:type="pct"/>
            <w:gridSpan w:val="2"/>
          </w:tcPr>
          <w:p w14:paraId="365FA817" w14:textId="77777777" w:rsidR="00F3062A" w:rsidRDefault="00F3062A" w:rsidP="009F7E05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id-ID"/>
              </w:rPr>
              <w:t>10</w:t>
            </w:r>
          </w:p>
        </w:tc>
        <w:tc>
          <w:tcPr>
            <w:tcW w:w="1579" w:type="pct"/>
            <w:gridSpan w:val="6"/>
          </w:tcPr>
          <w:p w14:paraId="0EC03879" w14:textId="77777777" w:rsidR="00F3062A" w:rsidRDefault="00F3062A" w:rsidP="009F7E05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4"/>
              </w:rPr>
            </w:pPr>
          </w:p>
        </w:tc>
        <w:tc>
          <w:tcPr>
            <w:tcW w:w="1877" w:type="pct"/>
            <w:gridSpan w:val="3"/>
          </w:tcPr>
          <w:p w14:paraId="7F4343AF" w14:textId="77777777" w:rsidR="00F3062A" w:rsidRDefault="00F3062A" w:rsidP="009F7E05">
            <w:pPr>
              <w:spacing w:before="120" w:after="120"/>
              <w:rPr>
                <w:rFonts w:ascii="Times New Roman" w:hAnsi="Times New Roman" w:cs="Times New Roman"/>
                <w:sz w:val="20"/>
                <w:szCs w:val="24"/>
              </w:rPr>
            </w:pPr>
          </w:p>
        </w:tc>
        <w:tc>
          <w:tcPr>
            <w:tcW w:w="315" w:type="pct"/>
          </w:tcPr>
          <w:p w14:paraId="52888696" w14:textId="77777777" w:rsidR="00F3062A" w:rsidRDefault="00F3062A" w:rsidP="009F7E05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11" w:type="pct"/>
          </w:tcPr>
          <w:p w14:paraId="5AA005A0" w14:textId="77777777" w:rsidR="00F3062A" w:rsidRDefault="00F3062A" w:rsidP="009F7E05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12" w:type="pct"/>
            <w:gridSpan w:val="2"/>
          </w:tcPr>
          <w:p w14:paraId="4804C2DC" w14:textId="77777777" w:rsidR="00F3062A" w:rsidRDefault="00F3062A" w:rsidP="009F7E05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09" w:type="pct"/>
          </w:tcPr>
          <w:p w14:paraId="79B455CC" w14:textId="77777777" w:rsidR="00F3062A" w:rsidRDefault="00F3062A" w:rsidP="009F7E05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F3062A" w14:paraId="6BD12298" w14:textId="77777777" w:rsidTr="00464834">
        <w:tc>
          <w:tcPr>
            <w:tcW w:w="296" w:type="pct"/>
            <w:gridSpan w:val="2"/>
          </w:tcPr>
          <w:p w14:paraId="0EAB6D55" w14:textId="77777777" w:rsidR="00F3062A" w:rsidRDefault="00F3062A" w:rsidP="009F7E05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id-ID"/>
              </w:rPr>
              <w:t>11</w:t>
            </w:r>
          </w:p>
        </w:tc>
        <w:tc>
          <w:tcPr>
            <w:tcW w:w="1579" w:type="pct"/>
            <w:gridSpan w:val="6"/>
          </w:tcPr>
          <w:p w14:paraId="618E0994" w14:textId="77777777" w:rsidR="00F3062A" w:rsidRDefault="00F3062A" w:rsidP="009F7E05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4"/>
              </w:rPr>
            </w:pPr>
          </w:p>
        </w:tc>
        <w:tc>
          <w:tcPr>
            <w:tcW w:w="1877" w:type="pct"/>
            <w:gridSpan w:val="3"/>
          </w:tcPr>
          <w:p w14:paraId="21125958" w14:textId="77777777" w:rsidR="00F3062A" w:rsidRDefault="00F3062A" w:rsidP="009F7E05">
            <w:pPr>
              <w:spacing w:before="120" w:after="120"/>
              <w:rPr>
                <w:rFonts w:ascii="Times New Roman" w:hAnsi="Times New Roman" w:cs="Times New Roman"/>
                <w:sz w:val="20"/>
                <w:szCs w:val="24"/>
              </w:rPr>
            </w:pPr>
          </w:p>
        </w:tc>
        <w:tc>
          <w:tcPr>
            <w:tcW w:w="315" w:type="pct"/>
          </w:tcPr>
          <w:p w14:paraId="57FA51FE" w14:textId="77777777" w:rsidR="00F3062A" w:rsidRDefault="00F3062A" w:rsidP="009F7E05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11" w:type="pct"/>
          </w:tcPr>
          <w:p w14:paraId="392872FD" w14:textId="77777777" w:rsidR="00F3062A" w:rsidRDefault="00F3062A" w:rsidP="009F7E05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12" w:type="pct"/>
            <w:gridSpan w:val="2"/>
          </w:tcPr>
          <w:p w14:paraId="5FD01519" w14:textId="77777777" w:rsidR="00F3062A" w:rsidRDefault="00F3062A" w:rsidP="009F7E05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09" w:type="pct"/>
          </w:tcPr>
          <w:p w14:paraId="4CC63AF8" w14:textId="77777777" w:rsidR="00F3062A" w:rsidRDefault="00F3062A" w:rsidP="009F7E05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F3062A" w14:paraId="488AABB8" w14:textId="77777777" w:rsidTr="00464834">
        <w:tc>
          <w:tcPr>
            <w:tcW w:w="296" w:type="pct"/>
            <w:gridSpan w:val="2"/>
          </w:tcPr>
          <w:p w14:paraId="51290DA4" w14:textId="77777777" w:rsidR="00F3062A" w:rsidRDefault="00F3062A" w:rsidP="009F7E05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id-ID"/>
              </w:rPr>
              <w:t>12</w:t>
            </w:r>
          </w:p>
        </w:tc>
        <w:tc>
          <w:tcPr>
            <w:tcW w:w="1579" w:type="pct"/>
            <w:gridSpan w:val="6"/>
          </w:tcPr>
          <w:p w14:paraId="2EFD2020" w14:textId="77777777" w:rsidR="00F3062A" w:rsidRDefault="00F3062A" w:rsidP="009F7E05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4"/>
              </w:rPr>
            </w:pPr>
          </w:p>
        </w:tc>
        <w:tc>
          <w:tcPr>
            <w:tcW w:w="1877" w:type="pct"/>
            <w:gridSpan w:val="3"/>
          </w:tcPr>
          <w:p w14:paraId="3FC63368" w14:textId="77777777" w:rsidR="00F3062A" w:rsidRDefault="00F3062A" w:rsidP="009F7E05">
            <w:pPr>
              <w:spacing w:before="120" w:after="120"/>
              <w:rPr>
                <w:rFonts w:ascii="Times New Roman" w:hAnsi="Times New Roman" w:cs="Times New Roman"/>
                <w:sz w:val="20"/>
                <w:szCs w:val="24"/>
                <w:lang w:val="id-ID"/>
              </w:rPr>
            </w:pPr>
          </w:p>
        </w:tc>
        <w:tc>
          <w:tcPr>
            <w:tcW w:w="315" w:type="pct"/>
          </w:tcPr>
          <w:p w14:paraId="31AEF712" w14:textId="77777777" w:rsidR="00F3062A" w:rsidRDefault="00F3062A" w:rsidP="009F7E05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11" w:type="pct"/>
          </w:tcPr>
          <w:p w14:paraId="204942A9" w14:textId="77777777" w:rsidR="00F3062A" w:rsidRDefault="00F3062A" w:rsidP="009F7E05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12" w:type="pct"/>
            <w:gridSpan w:val="2"/>
          </w:tcPr>
          <w:p w14:paraId="358F0E0F" w14:textId="77777777" w:rsidR="00F3062A" w:rsidRDefault="00F3062A" w:rsidP="009F7E05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09" w:type="pct"/>
          </w:tcPr>
          <w:p w14:paraId="4C1B25EC" w14:textId="77777777" w:rsidR="00F3062A" w:rsidRDefault="00F3062A" w:rsidP="009F7E05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F3062A" w14:paraId="761FD495" w14:textId="77777777" w:rsidTr="00464834">
        <w:tc>
          <w:tcPr>
            <w:tcW w:w="296" w:type="pct"/>
            <w:gridSpan w:val="2"/>
          </w:tcPr>
          <w:p w14:paraId="0AEA9BA5" w14:textId="77777777" w:rsidR="00F3062A" w:rsidRDefault="00F3062A" w:rsidP="009F7E05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id-ID"/>
              </w:rPr>
              <w:t>13</w:t>
            </w:r>
          </w:p>
        </w:tc>
        <w:tc>
          <w:tcPr>
            <w:tcW w:w="1579" w:type="pct"/>
            <w:gridSpan w:val="6"/>
          </w:tcPr>
          <w:p w14:paraId="6561CEB3" w14:textId="77777777" w:rsidR="00F3062A" w:rsidRDefault="00F3062A" w:rsidP="009F7E05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4"/>
              </w:rPr>
            </w:pPr>
          </w:p>
        </w:tc>
        <w:tc>
          <w:tcPr>
            <w:tcW w:w="1877" w:type="pct"/>
            <w:gridSpan w:val="3"/>
          </w:tcPr>
          <w:p w14:paraId="744386FC" w14:textId="77777777" w:rsidR="00F3062A" w:rsidRDefault="00F3062A" w:rsidP="009F7E05">
            <w:pPr>
              <w:spacing w:before="120" w:after="120"/>
              <w:rPr>
                <w:rFonts w:ascii="Times New Roman" w:hAnsi="Times New Roman" w:cs="Times New Roman"/>
                <w:sz w:val="20"/>
                <w:szCs w:val="24"/>
              </w:rPr>
            </w:pPr>
          </w:p>
        </w:tc>
        <w:tc>
          <w:tcPr>
            <w:tcW w:w="315" w:type="pct"/>
          </w:tcPr>
          <w:p w14:paraId="5D9E6935" w14:textId="77777777" w:rsidR="00F3062A" w:rsidRDefault="00F3062A" w:rsidP="009F7E05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11" w:type="pct"/>
          </w:tcPr>
          <w:p w14:paraId="2136F33E" w14:textId="77777777" w:rsidR="00F3062A" w:rsidRDefault="00F3062A" w:rsidP="009F7E05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12" w:type="pct"/>
            <w:gridSpan w:val="2"/>
          </w:tcPr>
          <w:p w14:paraId="541E54F5" w14:textId="77777777" w:rsidR="00F3062A" w:rsidRDefault="00F3062A" w:rsidP="009F7E05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09" w:type="pct"/>
          </w:tcPr>
          <w:p w14:paraId="2AAE2721" w14:textId="77777777" w:rsidR="00F3062A" w:rsidRDefault="00F3062A" w:rsidP="009F7E05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F3062A" w14:paraId="295A664D" w14:textId="77777777" w:rsidTr="00464834">
        <w:tc>
          <w:tcPr>
            <w:tcW w:w="296" w:type="pct"/>
            <w:gridSpan w:val="2"/>
          </w:tcPr>
          <w:p w14:paraId="3E2B4FCA" w14:textId="77777777" w:rsidR="00F3062A" w:rsidRDefault="00F3062A" w:rsidP="009F7E05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id-ID"/>
              </w:rPr>
              <w:t>14</w:t>
            </w:r>
          </w:p>
        </w:tc>
        <w:tc>
          <w:tcPr>
            <w:tcW w:w="1579" w:type="pct"/>
            <w:gridSpan w:val="6"/>
          </w:tcPr>
          <w:p w14:paraId="1EA0D55F" w14:textId="77777777" w:rsidR="00F3062A" w:rsidRDefault="00F3062A" w:rsidP="009F7E05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4"/>
                <w:lang w:val="en-US"/>
              </w:rPr>
            </w:pPr>
          </w:p>
        </w:tc>
        <w:tc>
          <w:tcPr>
            <w:tcW w:w="1877" w:type="pct"/>
            <w:gridSpan w:val="3"/>
          </w:tcPr>
          <w:p w14:paraId="1B2660F3" w14:textId="77777777" w:rsidR="00F3062A" w:rsidRDefault="00F3062A" w:rsidP="009F7E05">
            <w:pPr>
              <w:spacing w:before="120" w:after="120"/>
              <w:rPr>
                <w:rFonts w:ascii="Times New Roman" w:hAnsi="Times New Roman" w:cs="Times New Roman"/>
                <w:sz w:val="20"/>
                <w:szCs w:val="24"/>
              </w:rPr>
            </w:pPr>
          </w:p>
        </w:tc>
        <w:tc>
          <w:tcPr>
            <w:tcW w:w="315" w:type="pct"/>
          </w:tcPr>
          <w:p w14:paraId="2A62100A" w14:textId="77777777" w:rsidR="00F3062A" w:rsidRDefault="00F3062A" w:rsidP="009F7E05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11" w:type="pct"/>
          </w:tcPr>
          <w:p w14:paraId="0F0E073C" w14:textId="77777777" w:rsidR="00F3062A" w:rsidRDefault="00F3062A" w:rsidP="009F7E05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12" w:type="pct"/>
            <w:gridSpan w:val="2"/>
          </w:tcPr>
          <w:p w14:paraId="283833BC" w14:textId="77777777" w:rsidR="00F3062A" w:rsidRDefault="00F3062A" w:rsidP="009F7E05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09" w:type="pct"/>
          </w:tcPr>
          <w:p w14:paraId="0F2569D9" w14:textId="77777777" w:rsidR="00F3062A" w:rsidRDefault="00F3062A" w:rsidP="009F7E05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F3062A" w14:paraId="1B9FB2B8" w14:textId="77777777" w:rsidTr="00464834">
        <w:tc>
          <w:tcPr>
            <w:tcW w:w="296" w:type="pct"/>
            <w:gridSpan w:val="2"/>
          </w:tcPr>
          <w:p w14:paraId="0C1361DB" w14:textId="77777777" w:rsidR="00F3062A" w:rsidRDefault="00F3062A" w:rsidP="009F7E05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id-ID"/>
              </w:rPr>
              <w:t>15</w:t>
            </w:r>
          </w:p>
        </w:tc>
        <w:tc>
          <w:tcPr>
            <w:tcW w:w="1579" w:type="pct"/>
            <w:gridSpan w:val="6"/>
          </w:tcPr>
          <w:p w14:paraId="5E9DC5C7" w14:textId="77777777" w:rsidR="00F3062A" w:rsidRDefault="00F3062A" w:rsidP="009F7E05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4"/>
                <w:lang w:val="en-US"/>
              </w:rPr>
            </w:pPr>
          </w:p>
        </w:tc>
        <w:tc>
          <w:tcPr>
            <w:tcW w:w="1877" w:type="pct"/>
            <w:gridSpan w:val="3"/>
          </w:tcPr>
          <w:p w14:paraId="65B95E79" w14:textId="77777777" w:rsidR="00F3062A" w:rsidRDefault="00F3062A" w:rsidP="009F7E05">
            <w:pPr>
              <w:spacing w:before="120" w:after="120"/>
              <w:rPr>
                <w:rFonts w:ascii="Times New Roman" w:hAnsi="Times New Roman" w:cs="Times New Roman"/>
                <w:sz w:val="20"/>
                <w:szCs w:val="24"/>
              </w:rPr>
            </w:pPr>
          </w:p>
        </w:tc>
        <w:tc>
          <w:tcPr>
            <w:tcW w:w="315" w:type="pct"/>
          </w:tcPr>
          <w:p w14:paraId="136A397A" w14:textId="77777777" w:rsidR="00F3062A" w:rsidRDefault="00F3062A" w:rsidP="009F7E05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11" w:type="pct"/>
          </w:tcPr>
          <w:p w14:paraId="6D2BB7E9" w14:textId="77777777" w:rsidR="00F3062A" w:rsidRDefault="00F3062A" w:rsidP="009F7E05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12" w:type="pct"/>
            <w:gridSpan w:val="2"/>
          </w:tcPr>
          <w:p w14:paraId="413B677F" w14:textId="77777777" w:rsidR="00F3062A" w:rsidRDefault="00F3062A" w:rsidP="009F7E05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09" w:type="pct"/>
          </w:tcPr>
          <w:p w14:paraId="1EFE44BC" w14:textId="77777777" w:rsidR="00F3062A" w:rsidRDefault="00F3062A" w:rsidP="009F7E05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F3062A" w14:paraId="0810E858" w14:textId="77777777" w:rsidTr="00464834">
        <w:tc>
          <w:tcPr>
            <w:tcW w:w="296" w:type="pct"/>
            <w:gridSpan w:val="2"/>
          </w:tcPr>
          <w:p w14:paraId="58980F30" w14:textId="77777777" w:rsidR="00F3062A" w:rsidRDefault="00F3062A" w:rsidP="009F7E05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id-ID"/>
              </w:rPr>
              <w:t>16</w:t>
            </w:r>
          </w:p>
        </w:tc>
        <w:tc>
          <w:tcPr>
            <w:tcW w:w="1579" w:type="pct"/>
            <w:gridSpan w:val="6"/>
          </w:tcPr>
          <w:p w14:paraId="5C8B962D" w14:textId="77777777" w:rsidR="00F3062A" w:rsidRDefault="00F3062A" w:rsidP="009F7E05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4"/>
                <w:lang w:val="en-US"/>
              </w:rPr>
            </w:pPr>
          </w:p>
        </w:tc>
        <w:tc>
          <w:tcPr>
            <w:tcW w:w="1877" w:type="pct"/>
            <w:gridSpan w:val="3"/>
          </w:tcPr>
          <w:p w14:paraId="720D3235" w14:textId="77777777" w:rsidR="00F3062A" w:rsidRDefault="00F3062A" w:rsidP="009F7E05">
            <w:pPr>
              <w:spacing w:before="120" w:after="120"/>
              <w:rPr>
                <w:rFonts w:ascii="Times New Roman" w:hAnsi="Times New Roman" w:cs="Times New Roman"/>
                <w:sz w:val="20"/>
                <w:szCs w:val="24"/>
              </w:rPr>
            </w:pPr>
          </w:p>
        </w:tc>
        <w:tc>
          <w:tcPr>
            <w:tcW w:w="315" w:type="pct"/>
          </w:tcPr>
          <w:p w14:paraId="7F4C10BD" w14:textId="77777777" w:rsidR="00F3062A" w:rsidRDefault="00F3062A" w:rsidP="009F7E05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11" w:type="pct"/>
          </w:tcPr>
          <w:p w14:paraId="242B1BAC" w14:textId="77777777" w:rsidR="00F3062A" w:rsidRDefault="00F3062A" w:rsidP="009F7E05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12" w:type="pct"/>
            <w:gridSpan w:val="2"/>
          </w:tcPr>
          <w:p w14:paraId="24D15673" w14:textId="77777777" w:rsidR="00F3062A" w:rsidRDefault="00F3062A" w:rsidP="009F7E05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09" w:type="pct"/>
          </w:tcPr>
          <w:p w14:paraId="0DEE3FC4" w14:textId="77777777" w:rsidR="00F3062A" w:rsidRDefault="00F3062A" w:rsidP="009F7E05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F3062A" w14:paraId="5AE64EFD" w14:textId="77777777" w:rsidTr="00464834">
        <w:tc>
          <w:tcPr>
            <w:tcW w:w="296" w:type="pct"/>
            <w:gridSpan w:val="2"/>
          </w:tcPr>
          <w:p w14:paraId="0BAE3CE8" w14:textId="77777777" w:rsidR="00F3062A" w:rsidRDefault="00F3062A" w:rsidP="009F7E05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id-ID"/>
              </w:rPr>
              <w:t>17</w:t>
            </w:r>
          </w:p>
        </w:tc>
        <w:tc>
          <w:tcPr>
            <w:tcW w:w="1579" w:type="pct"/>
            <w:gridSpan w:val="6"/>
          </w:tcPr>
          <w:p w14:paraId="366347F4" w14:textId="77777777" w:rsidR="00F3062A" w:rsidRDefault="00F3062A" w:rsidP="009F7E05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4"/>
                <w:lang w:val="en-US"/>
              </w:rPr>
            </w:pPr>
          </w:p>
        </w:tc>
        <w:tc>
          <w:tcPr>
            <w:tcW w:w="1877" w:type="pct"/>
            <w:gridSpan w:val="3"/>
          </w:tcPr>
          <w:p w14:paraId="19CC33E9" w14:textId="77777777" w:rsidR="00F3062A" w:rsidRDefault="00F3062A" w:rsidP="009F7E05">
            <w:pPr>
              <w:spacing w:before="120" w:after="120"/>
              <w:rPr>
                <w:rFonts w:ascii="Times New Roman" w:hAnsi="Times New Roman" w:cs="Times New Roman"/>
                <w:sz w:val="20"/>
                <w:szCs w:val="24"/>
              </w:rPr>
            </w:pPr>
          </w:p>
        </w:tc>
        <w:tc>
          <w:tcPr>
            <w:tcW w:w="315" w:type="pct"/>
          </w:tcPr>
          <w:p w14:paraId="49F02412" w14:textId="77777777" w:rsidR="00F3062A" w:rsidRDefault="00F3062A" w:rsidP="009F7E05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11" w:type="pct"/>
          </w:tcPr>
          <w:p w14:paraId="1CA4A9BF" w14:textId="77777777" w:rsidR="00F3062A" w:rsidRDefault="00F3062A" w:rsidP="009F7E05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12" w:type="pct"/>
            <w:gridSpan w:val="2"/>
          </w:tcPr>
          <w:p w14:paraId="7410CABE" w14:textId="77777777" w:rsidR="00F3062A" w:rsidRDefault="00F3062A" w:rsidP="009F7E05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09" w:type="pct"/>
          </w:tcPr>
          <w:p w14:paraId="433ECA5E" w14:textId="77777777" w:rsidR="00F3062A" w:rsidRDefault="00F3062A" w:rsidP="009F7E05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F3062A" w14:paraId="35159EB8" w14:textId="77777777" w:rsidTr="00464834">
        <w:tc>
          <w:tcPr>
            <w:tcW w:w="296" w:type="pct"/>
            <w:gridSpan w:val="2"/>
          </w:tcPr>
          <w:p w14:paraId="50712DC1" w14:textId="77777777" w:rsidR="00F3062A" w:rsidRDefault="00F3062A" w:rsidP="009F7E05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id-ID"/>
              </w:rPr>
              <w:t>18</w:t>
            </w:r>
          </w:p>
        </w:tc>
        <w:tc>
          <w:tcPr>
            <w:tcW w:w="1579" w:type="pct"/>
            <w:gridSpan w:val="6"/>
          </w:tcPr>
          <w:p w14:paraId="20F529E5" w14:textId="77777777" w:rsidR="00F3062A" w:rsidRDefault="00F3062A" w:rsidP="009F7E05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4"/>
                <w:lang w:val="en-US"/>
              </w:rPr>
            </w:pPr>
          </w:p>
        </w:tc>
        <w:tc>
          <w:tcPr>
            <w:tcW w:w="1877" w:type="pct"/>
            <w:gridSpan w:val="3"/>
          </w:tcPr>
          <w:p w14:paraId="7854F56E" w14:textId="77777777" w:rsidR="00F3062A" w:rsidRDefault="00F3062A" w:rsidP="009F7E05">
            <w:pPr>
              <w:spacing w:before="120" w:after="120"/>
              <w:rPr>
                <w:rFonts w:ascii="Times New Roman" w:hAnsi="Times New Roman" w:cs="Times New Roman"/>
                <w:sz w:val="20"/>
                <w:szCs w:val="24"/>
              </w:rPr>
            </w:pPr>
          </w:p>
        </w:tc>
        <w:tc>
          <w:tcPr>
            <w:tcW w:w="315" w:type="pct"/>
          </w:tcPr>
          <w:p w14:paraId="6E58627C" w14:textId="77777777" w:rsidR="00F3062A" w:rsidRDefault="00F3062A" w:rsidP="009F7E05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11" w:type="pct"/>
          </w:tcPr>
          <w:p w14:paraId="4FC7340B" w14:textId="77777777" w:rsidR="00F3062A" w:rsidRDefault="00F3062A" w:rsidP="009F7E05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12" w:type="pct"/>
            <w:gridSpan w:val="2"/>
          </w:tcPr>
          <w:p w14:paraId="282473B9" w14:textId="77777777" w:rsidR="00F3062A" w:rsidRDefault="00F3062A" w:rsidP="009F7E05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09" w:type="pct"/>
          </w:tcPr>
          <w:p w14:paraId="19783F00" w14:textId="77777777" w:rsidR="00F3062A" w:rsidRDefault="00F3062A" w:rsidP="009F7E05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F3062A" w14:paraId="7D2744A2" w14:textId="77777777" w:rsidTr="009F7E05">
        <w:tc>
          <w:tcPr>
            <w:tcW w:w="5000" w:type="pct"/>
            <w:gridSpan w:val="16"/>
            <w:shd w:val="clear" w:color="auto" w:fill="BFBFBF"/>
          </w:tcPr>
          <w:p w14:paraId="1976C9C5" w14:textId="77777777" w:rsidR="00F3062A" w:rsidRDefault="00F3062A" w:rsidP="009F7E05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id-ID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lang w:val="id-ID"/>
              </w:rPr>
              <w:t>PENGESAHAN</w:t>
            </w:r>
          </w:p>
        </w:tc>
      </w:tr>
      <w:tr w:rsidR="00F3062A" w14:paraId="0A0B3F16" w14:textId="77777777" w:rsidTr="00464834">
        <w:tc>
          <w:tcPr>
            <w:tcW w:w="1265" w:type="pct"/>
            <w:gridSpan w:val="6"/>
          </w:tcPr>
          <w:p w14:paraId="6680F249" w14:textId="77777777" w:rsidR="00F3062A" w:rsidRDefault="00F3062A" w:rsidP="009F7E05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id-ID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lang w:val="id-ID"/>
              </w:rPr>
              <w:t>Ditandatangani di</w:t>
            </w:r>
          </w:p>
        </w:tc>
        <w:tc>
          <w:tcPr>
            <w:tcW w:w="2803" w:type="pct"/>
            <w:gridSpan w:val="6"/>
          </w:tcPr>
          <w:p w14:paraId="7BDBC909" w14:textId="6354F593" w:rsidR="00F3062A" w:rsidRDefault="00232A93" w:rsidP="009F7E05">
            <w:pPr>
              <w:spacing w:before="120" w:after="120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id-ID"/>
              </w:rPr>
              <w:t>Kab/Kota</w:t>
            </w:r>
            <w:r w:rsidR="00F3062A">
              <w:rPr>
                <w:rFonts w:ascii="Times New Roman" w:hAnsi="Times New Roman" w:cs="Times New Roman"/>
                <w:sz w:val="20"/>
                <w:szCs w:val="20"/>
                <w:lang w:val="id-ID"/>
              </w:rPr>
              <w:t>, Tanggal</w:t>
            </w:r>
          </w:p>
        </w:tc>
        <w:tc>
          <w:tcPr>
            <w:tcW w:w="932" w:type="pct"/>
            <w:gridSpan w:val="4"/>
          </w:tcPr>
          <w:p w14:paraId="39BC5B67" w14:textId="77777777" w:rsidR="00F3062A" w:rsidRDefault="00F3062A" w:rsidP="009F7E05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id-ID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lang w:val="id-ID"/>
              </w:rPr>
              <w:t>Paraf</w:t>
            </w:r>
          </w:p>
        </w:tc>
      </w:tr>
      <w:tr w:rsidR="00F3062A" w14:paraId="5916B44F" w14:textId="77777777" w:rsidTr="00464834">
        <w:tc>
          <w:tcPr>
            <w:tcW w:w="1265" w:type="pct"/>
            <w:gridSpan w:val="6"/>
          </w:tcPr>
          <w:p w14:paraId="3364403A" w14:textId="77777777" w:rsidR="00F3062A" w:rsidRDefault="00F3062A" w:rsidP="009F7E05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id-ID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lang w:val="id-ID"/>
              </w:rPr>
              <w:t>Ketua Kelompok</w:t>
            </w:r>
          </w:p>
        </w:tc>
        <w:tc>
          <w:tcPr>
            <w:tcW w:w="2803" w:type="pct"/>
            <w:gridSpan w:val="6"/>
          </w:tcPr>
          <w:p w14:paraId="2800BEEC" w14:textId="77777777" w:rsidR="00F3062A" w:rsidRDefault="00F3062A" w:rsidP="009F7E05">
            <w:pPr>
              <w:spacing w:before="120" w:after="120"/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932" w:type="pct"/>
            <w:gridSpan w:val="4"/>
            <w:vMerge w:val="restart"/>
          </w:tcPr>
          <w:p w14:paraId="3FA93302" w14:textId="77777777" w:rsidR="00F3062A" w:rsidRDefault="00F3062A" w:rsidP="009F7E05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F3062A" w14:paraId="62D91049" w14:textId="77777777" w:rsidTr="00464834">
        <w:tc>
          <w:tcPr>
            <w:tcW w:w="1265" w:type="pct"/>
            <w:gridSpan w:val="6"/>
          </w:tcPr>
          <w:p w14:paraId="571019B5" w14:textId="77777777" w:rsidR="00F3062A" w:rsidRDefault="0020462C" w:rsidP="009F7E05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id-ID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lang w:val="id-ID"/>
              </w:rPr>
              <w:t>Nomor Induk</w:t>
            </w:r>
          </w:p>
        </w:tc>
        <w:tc>
          <w:tcPr>
            <w:tcW w:w="2803" w:type="pct"/>
            <w:gridSpan w:val="6"/>
          </w:tcPr>
          <w:p w14:paraId="1FB71AE2" w14:textId="77777777" w:rsidR="00F3062A" w:rsidRDefault="00F3062A" w:rsidP="009F7E05">
            <w:pPr>
              <w:spacing w:before="120" w:after="12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32" w:type="pct"/>
            <w:gridSpan w:val="4"/>
            <w:vMerge/>
          </w:tcPr>
          <w:p w14:paraId="4E8F19AE" w14:textId="77777777" w:rsidR="00F3062A" w:rsidRDefault="00F3062A" w:rsidP="009F7E05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0462C" w14:paraId="38E29ECD" w14:textId="77777777" w:rsidTr="0020462C">
        <w:tc>
          <w:tcPr>
            <w:tcW w:w="1265" w:type="pct"/>
            <w:gridSpan w:val="6"/>
          </w:tcPr>
          <w:p w14:paraId="6DC28F17" w14:textId="1F16C279" w:rsidR="0020462C" w:rsidRDefault="0020462C" w:rsidP="009F7E05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id-ID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lang w:val="id-ID"/>
              </w:rPr>
              <w:t xml:space="preserve">Pembina </w:t>
            </w:r>
            <w:r w:rsidR="00D2391B">
              <w:rPr>
                <w:rFonts w:ascii="Times New Roman" w:hAnsi="Times New Roman" w:cs="Times New Roman"/>
                <w:b/>
                <w:sz w:val="20"/>
                <w:szCs w:val="20"/>
                <w:lang w:val="id-ID"/>
              </w:rPr>
              <w:t>Kelompok</w:t>
            </w:r>
          </w:p>
        </w:tc>
        <w:tc>
          <w:tcPr>
            <w:tcW w:w="2803" w:type="pct"/>
            <w:gridSpan w:val="6"/>
          </w:tcPr>
          <w:p w14:paraId="5BF85C1E" w14:textId="77777777" w:rsidR="0020462C" w:rsidRDefault="0020462C" w:rsidP="009F7E05">
            <w:pPr>
              <w:spacing w:before="120" w:after="120"/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932" w:type="pct"/>
            <w:gridSpan w:val="4"/>
            <w:vMerge w:val="restart"/>
          </w:tcPr>
          <w:p w14:paraId="61F2C0FD" w14:textId="77777777" w:rsidR="0020462C" w:rsidRDefault="0020462C" w:rsidP="009F7E05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0462C" w14:paraId="6513D2A7" w14:textId="77777777" w:rsidTr="0020462C">
        <w:tc>
          <w:tcPr>
            <w:tcW w:w="1265" w:type="pct"/>
            <w:gridSpan w:val="6"/>
          </w:tcPr>
          <w:p w14:paraId="68F2DFBC" w14:textId="77777777" w:rsidR="0020462C" w:rsidRDefault="0020462C" w:rsidP="009F7E05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id-ID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lang w:val="id-ID"/>
              </w:rPr>
              <w:t>Nomor Induk</w:t>
            </w:r>
          </w:p>
        </w:tc>
        <w:tc>
          <w:tcPr>
            <w:tcW w:w="2803" w:type="pct"/>
            <w:gridSpan w:val="6"/>
          </w:tcPr>
          <w:p w14:paraId="487E1127" w14:textId="77777777" w:rsidR="0020462C" w:rsidRDefault="0020462C" w:rsidP="009F7E05">
            <w:pPr>
              <w:spacing w:before="120" w:after="12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32" w:type="pct"/>
            <w:gridSpan w:val="4"/>
            <w:vMerge/>
          </w:tcPr>
          <w:p w14:paraId="2764E78D" w14:textId="77777777" w:rsidR="0020462C" w:rsidRDefault="0020462C" w:rsidP="009F7E05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14:paraId="448546FB" w14:textId="77777777" w:rsidR="00F3062A" w:rsidRDefault="00F3062A" w:rsidP="00F3062A">
      <w:pPr>
        <w:jc w:val="center"/>
        <w:rPr>
          <w:rFonts w:ascii="Times New Roman" w:hAnsi="Times New Roman" w:cs="Times New Roman"/>
          <w:sz w:val="20"/>
          <w:szCs w:val="20"/>
        </w:rPr>
      </w:pPr>
    </w:p>
    <w:p w14:paraId="4800DDC1" w14:textId="77777777" w:rsidR="00F3062A" w:rsidRDefault="00F3062A" w:rsidP="00F3062A">
      <w:pPr>
        <w:jc w:val="center"/>
        <w:rPr>
          <w:rFonts w:ascii="Times New Roman" w:hAnsi="Times New Roman" w:cs="Times New Roman"/>
          <w:sz w:val="20"/>
          <w:szCs w:val="20"/>
        </w:rPr>
      </w:pPr>
    </w:p>
    <w:p w14:paraId="64481565" w14:textId="77777777" w:rsidR="00F3062A" w:rsidRDefault="00F3062A" w:rsidP="00F3062A">
      <w:pPr>
        <w:jc w:val="center"/>
        <w:rPr>
          <w:rFonts w:ascii="Times New Roman" w:hAnsi="Times New Roman" w:cs="Times New Roman"/>
          <w:sz w:val="20"/>
          <w:szCs w:val="20"/>
        </w:rPr>
      </w:pPr>
    </w:p>
    <w:p w14:paraId="3C69AD31" w14:textId="77777777" w:rsidR="00F3062A" w:rsidRDefault="00F3062A">
      <w:pPr>
        <w:jc w:val="center"/>
        <w:rPr>
          <w:rFonts w:ascii="Times New Roman" w:hAnsi="Times New Roman" w:cs="Times New Roman"/>
          <w:sz w:val="20"/>
          <w:szCs w:val="20"/>
        </w:rPr>
      </w:pPr>
    </w:p>
    <w:sectPr w:rsidR="00F3062A">
      <w:headerReference w:type="default" r:id="rId8"/>
      <w:pgSz w:w="11906" w:h="16838" w:code="9"/>
      <w:pgMar w:top="1134" w:right="1134" w:bottom="1134" w:left="1701" w:header="56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CC6FA1" w14:textId="77777777" w:rsidR="00252534" w:rsidRDefault="00252534">
      <w:pPr>
        <w:spacing w:after="0" w:line="240" w:lineRule="auto"/>
      </w:pPr>
      <w:r>
        <w:separator/>
      </w:r>
    </w:p>
  </w:endnote>
  <w:endnote w:type="continuationSeparator" w:id="0">
    <w:p w14:paraId="23B61CBC" w14:textId="77777777" w:rsidR="00252534" w:rsidRDefault="0025253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9074A5" w14:textId="77777777" w:rsidR="00252534" w:rsidRDefault="00252534">
      <w:pPr>
        <w:spacing w:after="0" w:line="240" w:lineRule="auto"/>
      </w:pPr>
      <w:r>
        <w:separator/>
      </w:r>
    </w:p>
  </w:footnote>
  <w:footnote w:type="continuationSeparator" w:id="0">
    <w:p w14:paraId="0E400C70" w14:textId="77777777" w:rsidR="00252534" w:rsidRDefault="0025253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413"/>
      <w:gridCol w:w="5245"/>
      <w:gridCol w:w="1269"/>
    </w:tblGrid>
    <w:tr w:rsidR="00521F1B" w14:paraId="7EC9F358" w14:textId="77777777" w:rsidTr="0095767B">
      <w:tc>
        <w:tcPr>
          <w:tcW w:w="1413" w:type="dxa"/>
        </w:tcPr>
        <w:p w14:paraId="2627DB0B" w14:textId="77777777" w:rsidR="00521F1B" w:rsidRDefault="00521F1B" w:rsidP="00521F1B">
          <w:pPr>
            <w:pStyle w:val="Header"/>
          </w:pPr>
          <w:r>
            <w:rPr>
              <w:noProof/>
            </w:rPr>
            <w:drawing>
              <wp:inline distT="0" distB="0" distL="0" distR="0" wp14:anchorId="4726B652" wp14:editId="01BE6AA2">
                <wp:extent cx="720000" cy="685048"/>
                <wp:effectExtent l="0" t="0" r="4445" b="1270"/>
                <wp:docPr id="26" name="Picture 2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6" name="Picture 26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20000" cy="685048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245" w:type="dxa"/>
          <w:vAlign w:val="center"/>
        </w:tcPr>
        <w:p w14:paraId="5D227AF7" w14:textId="2D61F2E9" w:rsidR="00521F1B" w:rsidRDefault="00521F1B" w:rsidP="00E3351A">
          <w:pPr>
            <w:pStyle w:val="Header"/>
            <w:jc w:val="both"/>
          </w:pPr>
          <w:r>
            <w:rPr>
              <w:b/>
              <w:lang w:val="id-ID"/>
            </w:rPr>
            <w:t>RELAWAN TEKNOLOGI INFORMASI DAN KOMUNIKASI ABDI MASYARAKAT</w:t>
          </w:r>
        </w:p>
      </w:tc>
      <w:tc>
        <w:tcPr>
          <w:tcW w:w="1269" w:type="dxa"/>
        </w:tcPr>
        <w:p w14:paraId="0ED43A36" w14:textId="77777777" w:rsidR="00521F1B" w:rsidRDefault="00521F1B" w:rsidP="00521F1B">
          <w:pPr>
            <w:pStyle w:val="Header"/>
            <w:jc w:val="right"/>
          </w:pPr>
        </w:p>
      </w:tc>
    </w:tr>
  </w:tbl>
  <w:p w14:paraId="432E60C8" w14:textId="77777777" w:rsidR="00D75F3A" w:rsidRPr="00521F1B" w:rsidRDefault="00D75F3A" w:rsidP="00521F1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hybridMultilevel"/>
    <w:tmpl w:val="B2D423B8"/>
    <w:lvl w:ilvl="0" w:tplc="38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0000002"/>
    <w:multiLevelType w:val="hybridMultilevel"/>
    <w:tmpl w:val="D4EE5C16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0000003"/>
    <w:multiLevelType w:val="hybridMultilevel"/>
    <w:tmpl w:val="F72602C8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0000004"/>
    <w:multiLevelType w:val="hybridMultilevel"/>
    <w:tmpl w:val="7512BF48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0000005"/>
    <w:multiLevelType w:val="hybridMultilevel"/>
    <w:tmpl w:val="702E079A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6C77AEB"/>
    <w:multiLevelType w:val="hybridMultilevel"/>
    <w:tmpl w:val="47505EBC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0"/>
  </w:num>
  <w:num w:numId="3">
    <w:abstractNumId w:val="1"/>
  </w:num>
  <w:num w:numId="4">
    <w:abstractNumId w:val="3"/>
  </w:num>
  <w:num w:numId="5">
    <w:abstractNumId w:val="5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QwNjcwMzMwNzA2NDJR0lEKTi0uzszPAykwrAUAWbxHJywAAAA="/>
  </w:docVars>
  <w:rsids>
    <w:rsidRoot w:val="00D75F3A"/>
    <w:rsid w:val="00013B9E"/>
    <w:rsid w:val="00017981"/>
    <w:rsid w:val="001548D6"/>
    <w:rsid w:val="0020462C"/>
    <w:rsid w:val="00232A93"/>
    <w:rsid w:val="00235BAF"/>
    <w:rsid w:val="00252534"/>
    <w:rsid w:val="002D3B89"/>
    <w:rsid w:val="00464834"/>
    <w:rsid w:val="00510EE6"/>
    <w:rsid w:val="00521F1B"/>
    <w:rsid w:val="005B787F"/>
    <w:rsid w:val="00605829"/>
    <w:rsid w:val="00762F64"/>
    <w:rsid w:val="00766AC2"/>
    <w:rsid w:val="009A5275"/>
    <w:rsid w:val="00A33DE2"/>
    <w:rsid w:val="00A466D8"/>
    <w:rsid w:val="00A96AAA"/>
    <w:rsid w:val="00AB0FDF"/>
    <w:rsid w:val="00B55E29"/>
    <w:rsid w:val="00BC306B"/>
    <w:rsid w:val="00BC7150"/>
    <w:rsid w:val="00C4310D"/>
    <w:rsid w:val="00CD4388"/>
    <w:rsid w:val="00D2391B"/>
    <w:rsid w:val="00D476A9"/>
    <w:rsid w:val="00D611E0"/>
    <w:rsid w:val="00D75F3A"/>
    <w:rsid w:val="00E3351A"/>
    <w:rsid w:val="00E81D02"/>
    <w:rsid w:val="00E935A2"/>
    <w:rsid w:val="00F03B9A"/>
    <w:rsid w:val="00F3062A"/>
    <w:rsid w:val="00F40F3E"/>
    <w:rsid w:val="00F54DEB"/>
    <w:rsid w:val="00FC63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D0035DC"/>
  <w15:docId w15:val="{4E4A3509-CE26-45E7-A34B-E482B5FC84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SimSun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BalloonText">
    <w:name w:val="Balloon Text"/>
    <w:basedOn w:val="Normal"/>
    <w:link w:val="BalloonTextChar"/>
    <w:uiPriority w:val="9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CB877154-8128-42AC-9F56-B573765F9A5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2</Pages>
  <Words>125</Words>
  <Characters>717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inda Cahyana</dc:creator>
  <cp:lastModifiedBy>Rinda Cahyana</cp:lastModifiedBy>
  <cp:revision>41</cp:revision>
  <cp:lastPrinted>2018-12-13T05:51:00Z</cp:lastPrinted>
  <dcterms:created xsi:type="dcterms:W3CDTF">2018-12-21T08:43:00Z</dcterms:created>
  <dcterms:modified xsi:type="dcterms:W3CDTF">2021-04-26T08:50:00Z</dcterms:modified>
</cp:coreProperties>
</file>